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DE3" w14:textId="78DDAF69" w:rsidR="00B17F47" w:rsidRDefault="009E0835" w:rsidP="008755B0">
      <w:pPr>
        <w:pStyle w:val="Heading"/>
      </w:pPr>
      <w:r>
        <w:t>Abstract</w:t>
      </w:r>
    </w:p>
    <w:p w14:paraId="6B9F3592" w14:textId="77777777" w:rsidR="009E0835" w:rsidRPr="009E0835" w:rsidRDefault="009E0835" w:rsidP="009E0835"/>
    <w:p w14:paraId="07635CD9" w14:textId="73D1D098" w:rsidR="009E0835" w:rsidRDefault="009E0835" w:rsidP="009E0835">
      <w:r>
        <w:t xml:space="preserve">The aims of this investigation was to find (by experiment) the Inductance of an Inductor in an AC circuit (found to be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H)</w:t>
      </w:r>
      <w:r>
        <w:t xml:space="preserve">, The C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125</m:t>
        </m:r>
      </m:oMath>
      <w:r w:rsidR="00272120">
        <w:rPr>
          <w:lang w:eastAsia="en-GB"/>
        </w:rPr>
        <w:t xml:space="preserve">) </w:t>
      </w:r>
      <m:oMath>
        <m:r>
          <m:rPr>
            <m:sty m:val="p"/>
          </m:rPr>
          <w:rPr>
            <w:rFonts w:ascii="Cambria Math" w:hAnsi="Cambria Math"/>
          </w:rPr>
          <m:t>μF</m:t>
        </m:r>
      </m:oMath>
      <w:r>
        <w:rPr>
          <w:lang w:eastAsia="en-GB"/>
        </w:rPr>
        <w:t>)</w:t>
      </w:r>
      <w:r w:rsidR="007E692E">
        <w:rPr>
          <w:lang w:eastAsia="en-GB"/>
        </w:rPr>
        <w:t xml:space="preserve"> </w:t>
      </w:r>
      <w:r>
        <w:t>and The Resonant Frequency (found to be (74</w:t>
      </w:r>
      <m:oMath>
        <m:r>
          <w:rPr>
            <w:rFonts w:ascii="Cambria Math" w:hAnsi="Cambria Math"/>
            <w:lang w:eastAsia="en-GB"/>
          </w:rPr>
          <m:t>±</m:t>
        </m:r>
      </m:oMath>
      <w:r>
        <w:rPr>
          <w:rFonts w:eastAsiaTheme="minorEastAsia"/>
          <w:lang w:eastAsia="en-GB"/>
        </w:rPr>
        <w:t>0.5</w:t>
      </w:r>
      <w:r>
        <w:t>)</w:t>
      </w:r>
      <w:r w:rsidR="006E4FE6">
        <w:t xml:space="preserve"> </w:t>
      </w:r>
      <w:r>
        <w:t>Hz)</w:t>
      </w:r>
      <w:r w:rsidR="00DB4770">
        <w:t xml:space="preserve"> </w:t>
      </w:r>
      <w:r>
        <w:t>of an LRC circuit.</w:t>
      </w:r>
    </w:p>
    <w:p w14:paraId="26362CDA" w14:textId="77777777" w:rsidR="009E0835" w:rsidRPr="009E0835" w:rsidRDefault="009E0835" w:rsidP="009E0835"/>
    <w:p w14:paraId="299E8F0D" w14:textId="42DBFBA7" w:rsidR="008755B0" w:rsidRDefault="009E1F5C" w:rsidP="008755B0">
      <w:pPr>
        <w:pStyle w:val="Heading"/>
      </w:pPr>
      <w:r>
        <w:t>Underlying Physics:</w:t>
      </w:r>
    </w:p>
    <w:p w14:paraId="0C520AA4" w14:textId="6962E4CE" w:rsidR="00846D04" w:rsidRDefault="00846D04" w:rsidP="00846D04">
      <w:pPr>
        <w:pStyle w:val="Headingv2"/>
      </w:pPr>
      <w:r>
        <w:t>Electromagnetism:</w:t>
      </w:r>
    </w:p>
    <w:p w14:paraId="0621783E" w14:textId="3975F38B"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36620B">
        <w:t>.</w:t>
      </w:r>
    </w:p>
    <w:p w14:paraId="40071F47" w14:textId="267FAB0F" w:rsidR="0090120B" w:rsidRDefault="0090120B" w:rsidP="0090120B">
      <w:pPr>
        <w:pStyle w:val="Headingv2"/>
      </w:pPr>
      <w:r>
        <w:t>Faraday’s Law</w:t>
      </w:r>
      <w:r w:rsidR="00846D04">
        <w:t>:</w:t>
      </w:r>
    </w:p>
    <w:p w14:paraId="3D02C959" w14:textId="325BF191"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the coil. </w:t>
      </w:r>
      <w:r w:rsidR="002E3F82">
        <w:t xml:space="preserve">Faraday’s law </w:t>
      </w:r>
      <w:r w:rsidR="00A507A5">
        <w:t xml:space="preserve">describes the relationship between the </w:t>
      </w:r>
      <w:r w:rsidR="00115C10">
        <w:t>electro</w:t>
      </w:r>
      <w:r w:rsidR="00A507A5">
        <w:t>m</w:t>
      </w:r>
      <w:r w:rsidR="00115C10">
        <w:t xml:space="preserve">otive </w:t>
      </w:r>
      <w:r w:rsidR="00A507A5">
        <w:t>f, the rate of change of the magnetic flux (</w:t>
      </w:r>
      <w:r w:rsidR="00261DE5">
        <w:t xml:space="preserve">total </w:t>
      </w:r>
      <w:r w:rsidR="00A507A5">
        <w:t xml:space="preserve">magnetic field in a given area) </w:t>
      </w:r>
      <w:r w:rsidR="00115C10">
        <w:t>(</w:t>
      </w:r>
      <m:oMath>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115C10">
        <w:rPr>
          <w:rFonts w:eastAsiaTheme="minorEastAsia"/>
          <w:sz w:val="24"/>
          <w:szCs w:val="24"/>
        </w:rPr>
        <w:t xml:space="preserve">) </w:t>
      </w:r>
      <w:r w:rsidR="00A507A5">
        <w:t>and the number of turns/wraps in the coil:</w:t>
      </w:r>
    </w:p>
    <w:p w14:paraId="5B60F584" w14:textId="77777777" w:rsidR="00650F8A" w:rsidRDefault="00650F8A" w:rsidP="002F10B6">
      <w:pPr>
        <w:pStyle w:val="text"/>
      </w:pPr>
    </w:p>
    <w:p w14:paraId="02FA2C24" w14:textId="31B7A5A4"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r w:rsidR="006F2F54" w:rsidRPr="002A0EDC">
        <w:rPr>
          <w:rFonts w:eastAsiaTheme="minorEastAsia"/>
          <w:sz w:val="28"/>
          <w:szCs w:val="28"/>
        </w:rPr>
        <w:tab/>
      </w:r>
      <w:sdt>
        <w:sdtPr>
          <w:rPr>
            <w:rFonts w:eastAsiaTheme="minorEastAsia"/>
          </w:rPr>
          <w:id w:val="937479499"/>
          <w:citation/>
        </w:sdtPr>
        <w:sdtContent>
          <w:r w:rsidR="006F2F54">
            <w:rPr>
              <w:rFonts w:eastAsiaTheme="minorEastAsia"/>
            </w:rPr>
            <w:fldChar w:fldCharType="begin"/>
          </w:r>
          <w:r w:rsidR="006F2F54">
            <w:rPr>
              <w:rFonts w:eastAsiaTheme="minorEastAsia"/>
            </w:rPr>
            <w:instrText xml:space="preserve"> CITATION Geo18 \l 2057 </w:instrText>
          </w:r>
          <w:r w:rsidR="006F2F54">
            <w:rPr>
              <w:rFonts w:eastAsiaTheme="minorEastAsia"/>
            </w:rPr>
            <w:fldChar w:fldCharType="separate"/>
          </w:r>
          <w:r w:rsidR="006F2F54" w:rsidRPr="006F2F54">
            <w:rPr>
              <w:rFonts w:eastAsiaTheme="minorEastAsia"/>
              <w:noProof/>
            </w:rPr>
            <w:t>(Hyperphysics, n.d.)</w:t>
          </w:r>
          <w:r w:rsidR="006F2F54">
            <w:rPr>
              <w:rFonts w:eastAsiaTheme="minorEastAsia"/>
            </w:rPr>
            <w:fldChar w:fldCharType="end"/>
          </w:r>
        </w:sdtContent>
      </w:sdt>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A507A5"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Pr>
          <w:rFonts w:eastAsiaTheme="minorEastAsia"/>
        </w:rPr>
        <w:t xml:space="preserve"> is the rate of change of the magnetic</w:t>
      </w:r>
      <w:r w:rsidR="0073341D">
        <w:rPr>
          <w:rFonts w:eastAsiaTheme="minorEastAsia"/>
        </w:rPr>
        <w:t xml:space="preserve"> flux</w:t>
      </w:r>
      <w:r>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05D21BE1" w:rsidR="00AC74ED" w:rsidRPr="00913C21" w:rsidRDefault="00AC74ED" w:rsidP="00E751F5">
      <w:pPr>
        <w:pStyle w:val="text"/>
        <w:ind w:left="709" w:firstLine="11"/>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78A7CD25" w14:textId="5AFF7C1D" w:rsidR="00813760" w:rsidRDefault="00813760" w:rsidP="0090120B">
      <w:pPr>
        <w:pStyle w:val="Headingv2"/>
      </w:pPr>
      <w:r>
        <w:t>Lenz’s Law</w:t>
      </w:r>
      <w:r w:rsidR="00846D04">
        <w:t>:</w:t>
      </w:r>
    </w:p>
    <w:p w14:paraId="16495275" w14:textId="50B38F99"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D65531">
        <w:t xml:space="preserve">as it is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r>
        <w:lastRenderedPageBreak/>
        <w:t>Alternating Current:</w:t>
      </w:r>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626976D6" w:rsidR="009A5DFB" w:rsidRPr="009A5DFB" w:rsidRDefault="007B2B0E" w:rsidP="00C752AA">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6157E9A0" w14:textId="28BA9EB6" w:rsidR="009A5DFB" w:rsidRPr="009A5DFB" w:rsidRDefault="009A5DFB" w:rsidP="00C752AA">
      <w:pPr>
        <w:pStyle w:val="text"/>
        <w:rPr>
          <w:rFonts w:eastAsiaTheme="minorEastAsia"/>
          <w:sz w:val="24"/>
          <w:szCs w:val="24"/>
        </w:rPr>
      </w:pPr>
      <m:oMathPara>
        <m:oMath>
          <m:r>
            <w:rPr>
              <w:rFonts w:ascii="Cambria Math" w:hAnsi="Cambria Math"/>
              <w:sz w:val="24"/>
              <w:szCs w:val="24"/>
            </w:rPr>
            <m:t>I</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m:t>
          </m:r>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A)</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r w:rsidR="005D1E51">
        <w:rPr>
          <w:rFonts w:eastAsiaTheme="minorEastAsia"/>
          <w:sz w:val="24"/>
          <w:szCs w:val="24"/>
        </w:rPr>
        <w:t>A</w:t>
      </w:r>
      <w:r>
        <w:rPr>
          <w:rFonts w:eastAsiaTheme="minorEastAsia"/>
          <w:sz w:val="24"/>
          <w:szCs w:val="24"/>
        </w:rPr>
        <w:t>)</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r>
        <w:t>Phase:</w:t>
      </w:r>
    </w:p>
    <w:p w14:paraId="3FB280BE" w14:textId="509E8F01"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p>
    <w:p w14:paraId="1851B9DF" w14:textId="767896E1" w:rsidR="008755B0" w:rsidRDefault="008755B0" w:rsidP="008755B0">
      <w:pPr>
        <w:pStyle w:val="Headingv2"/>
      </w:pPr>
      <w:r>
        <w:t>Inductors</w:t>
      </w:r>
      <w:r w:rsidR="00582E2A">
        <w:t>:</w:t>
      </w:r>
    </w:p>
    <w:p w14:paraId="37197370" w14:textId="3B3345D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this magnetic field, and the change in this magnetic field </w:t>
      </w:r>
      <w:r w:rsidR="00850C3A">
        <w:t>induces an emf</w:t>
      </w:r>
      <w:r w:rsidR="00447217">
        <w:t xml:space="preserve">, in the opposite direction to the change in current, this 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09EF0363" w:rsidR="00913C21" w:rsidRPr="00913C21" w:rsidRDefault="00913C21" w:rsidP="00274C9C">
      <w:pPr>
        <w:pStyle w:val="text"/>
        <w:ind w:left="284"/>
        <w:rPr>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r>
        <w:lastRenderedPageBreak/>
        <w:t>Inductors in AC circuits</w:t>
      </w:r>
      <w:r w:rsidR="00582E2A">
        <w:t>:</w:t>
      </w:r>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3E2BCB"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6B06CBEC" w:rsidR="003E2BCB" w:rsidRPr="003E2BCB" w:rsidRDefault="003E2BCB" w:rsidP="003E2BCB">
      <w:pPr>
        <w:pStyle w:val="text"/>
        <w:ind w:left="0"/>
        <w:rPr>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m:t>
          </m:r>
          <m:r>
            <w:rPr>
              <w:rFonts w:ascii="Cambria Math" w:eastAsiaTheme="minorEastAsia" w:hAnsi="Cambria Math"/>
              <w:sz w:val="24"/>
              <w:szCs w:val="24"/>
            </w:rPr>
            <m:t>ε=L</m:t>
          </m:r>
          <m:f>
            <m:fPr>
              <m:ctrlPr>
                <w:rPr>
                  <w:rFonts w:ascii="Cambria Math" w:eastAsiaTheme="minorEastAsia" w:hAnsi="Cambria Math"/>
                  <w:i/>
                  <w:sz w:val="24"/>
                  <w:szCs w:val="24"/>
                </w:rPr>
              </m:ctrlPr>
            </m:fPr>
            <m:num>
              <m:r>
                <w:rPr>
                  <w:rFonts w:ascii="Cambria Math" w:eastAsiaTheme="minorEastAsia" w:hAnsi="Cambria Math"/>
                  <w:sz w:val="24"/>
                  <w:szCs w:val="24"/>
                </w:rPr>
                <m:t>ⅆ</m:t>
              </m:r>
              <m:r>
                <w:rPr>
                  <w:rFonts w:ascii="Cambria Math" w:eastAsiaTheme="minorEastAsia" w:hAnsi="Cambria Math"/>
                  <w:sz w:val="24"/>
                  <w:szCs w:val="24"/>
                </w:rPr>
                <m:t>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ε=v</m:t>
          </m:r>
          <m:r>
            <w:rPr>
              <w:rFonts w:ascii="Cambria Math" w:hAnsi="Cambria Math"/>
              <w:sz w:val="24"/>
              <w:szCs w:val="24"/>
            </w:rPr>
            <m:t xml:space="preserve">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m:t>
              </m:r>
              <m:r>
                <w:rPr>
                  <w:rFonts w:ascii="Cambria Math" w:eastAsiaTheme="minorEastAsia" w:hAnsi="Cambria Math"/>
                  <w:sz w:val="24"/>
                  <w:szCs w:val="24"/>
                </w:rPr>
                <m:t>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d</m:t>
          </m:r>
          <m:r>
            <w:rPr>
              <w:rFonts w:ascii="Cambria Math" w:hAnsi="Cambria Math"/>
              <w:sz w:val="24"/>
              <w:szCs w:val="24"/>
            </w:rPr>
            <m:t>I</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r>
            <w:rPr>
              <w:rFonts w:ascii="Cambria Math" w:hAnsi="Cambria Math"/>
              <w:sz w:val="24"/>
              <w:szCs w:val="24"/>
            </w:rPr>
            <m:t>∫</m:t>
          </m:r>
          <m:r>
            <w:rPr>
              <w:rFonts w:ascii="Cambria Math" w:hAnsi="Cambria Math"/>
              <w:sz w:val="24"/>
              <w:szCs w:val="24"/>
            </w:rPr>
            <m:t>d</m:t>
          </m:r>
          <m:r>
            <w:rPr>
              <w:rFonts w:ascii="Cambria Math" w:hAnsi="Cambria Math"/>
              <w:sz w:val="24"/>
              <w:szCs w:val="24"/>
            </w:rPr>
            <m:t>I</m:t>
          </m:r>
          <m:r>
            <w:rPr>
              <w:rFonts w:ascii="Cambria Math" w:hAnsi="Cambria Math"/>
              <w:sz w:val="24"/>
              <w:szCs w:val="24"/>
            </w:rPr>
            <m:t>=</m:t>
          </m:r>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m:t>
          </m:r>
          <m:r>
            <w:rPr>
              <w:rFonts w:ascii="Cambria Math" w:hAnsi="Cambria Math"/>
              <w:sz w:val="24"/>
              <w:szCs w:val="24"/>
            </w:rPr>
            <m:t>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m:t>
        </m:r>
        <m:r>
          <w:rPr>
            <w:rFonts w:ascii="Cambria Math" w:hAnsi="Cambria Math"/>
            <w:sz w:val="24"/>
            <w:szCs w:val="24"/>
          </w:rPr>
          <m:t xml:space="preserve">= </m:t>
        </m:r>
        <m:r>
          <w:rPr>
            <w:rFonts w:ascii="Cambria Math" w:hAnsi="Cambria Math"/>
            <w:sz w:val="24"/>
            <w:szCs w:val="24"/>
          </w:rPr>
          <m:t>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m:t>
          </m:r>
          <m:r>
            <w:rPr>
              <w:rFonts w:ascii="Cambria Math" w:hAnsi="Cambria Math"/>
              <w:sz w:val="24"/>
              <w:szCs w:val="24"/>
            </w:rPr>
            <m:t>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m:t>
          </m:r>
          <m:r>
            <w:rPr>
              <w:rFonts w:ascii="Cambria Math" w:hAnsi="Cambria Math"/>
              <w:sz w:val="24"/>
              <w:szCs w:val="24"/>
            </w:rPr>
            <m:t>ω</m:t>
          </m:r>
          <m:r>
            <w:rPr>
              <w:rFonts w:ascii="Cambria Math" w:hAnsi="Cambria Math"/>
              <w:sz w:val="24"/>
              <w:szCs w:val="24"/>
            </w:rPr>
            <m:t>=2</m:t>
          </m:r>
          <m:r>
            <w:rPr>
              <w:rFonts w:ascii="Cambria Math" w:hAnsi="Cambria Math"/>
              <w:sz w:val="24"/>
              <w:szCs w:val="24"/>
            </w:rPr>
            <m:t>π</m:t>
          </m:r>
          <m:r>
            <w:rPr>
              <w:rFonts w:ascii="Cambria Math" w:hAnsi="Cambria Math"/>
              <w:sz w:val="24"/>
              <w:szCs w:val="24"/>
            </w:rPr>
            <m:t>f</m:t>
          </m:r>
        </m:oMath>
      </m:oMathPara>
    </w:p>
    <w:p w14:paraId="33099F1F" w14:textId="4CD3103D" w:rsidR="00AB6A49" w:rsidRPr="00FE1AF9" w:rsidRDefault="00AB6A49"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FE1AF9"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6D31B4"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041E6A"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m:t>
            </m:r>
            <m:r>
              <w:rPr>
                <w:rFonts w:ascii="Cambria Math" w:hAnsi="Cambria Math"/>
                <w:sz w:val="24"/>
                <w:szCs w:val="24"/>
              </w:rPr>
              <m:t>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20DE1804"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51E137FC" w14:textId="6A58648C" w:rsidR="00A11554" w:rsidRPr="00B6158D" w:rsidRDefault="00041E6A" w:rsidP="00B6158D">
      <w:pPr>
        <w:pStyle w:val="text"/>
        <w:ind w:left="0"/>
        <w:rPr>
          <w:sz w:val="24"/>
          <w:szCs w:val="24"/>
        </w:rPr>
      </w:pPr>
      <w:r>
        <w:rPr>
          <w:sz w:val="24"/>
          <w:szCs w:val="24"/>
        </w:rPr>
        <w:tab/>
      </w:r>
    </w:p>
    <w:p w14:paraId="1ABEC538" w14:textId="2BDD5393" w:rsidR="00850C3A" w:rsidRPr="00A32240" w:rsidRDefault="00470265" w:rsidP="00850C3A">
      <w:pPr>
        <w:pStyle w:val="text"/>
      </w:pPr>
      <w:r>
        <w:lastRenderedPageBreak/>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p>
    <w:p w14:paraId="14C5F311" w14:textId="08DBAD2C" w:rsidR="008755B0" w:rsidRDefault="008755B0" w:rsidP="008755B0">
      <w:pPr>
        <w:pStyle w:val="Headingv2"/>
      </w:pPr>
      <w:r>
        <w:t>Capacitors</w:t>
      </w:r>
      <w:r w:rsidR="00582E2A">
        <w:t>:</w:t>
      </w:r>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4C2BFB5B" w:rsidR="005525E2" w:rsidRDefault="005525E2"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0AC3589D" w:rsidR="00965479" w:rsidRDefault="00193072" w:rsidP="005525E2">
      <w:pPr>
        <w:pStyle w:val="text"/>
      </w:pPr>
      <w:r>
        <w:rPr>
          <w:noProof/>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2D8E4BB0" w14:textId="71A789E0"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 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080A95E2" w14:textId="74C5E640" w:rsidR="00D23F1A" w:rsidRDefault="00D23F1A" w:rsidP="00D23F1A">
      <w:pPr>
        <w:pStyle w:val="text"/>
        <w:jc w:val="center"/>
      </w:pPr>
      <w:r>
        <w:t>Discharging:</w:t>
      </w:r>
    </w:p>
    <w:p w14:paraId="1AC8D166" w14:textId="3971C202" w:rsidR="007F076C" w:rsidRDefault="00D23F1A" w:rsidP="005525E2">
      <w:pPr>
        <w:pStyle w:val="text"/>
      </w:pPr>
      <w:r>
        <w:rPr>
          <w:noProof/>
        </w:rPr>
        <w:lastRenderedPageBreak/>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5C2C9D44" w14:textId="06309C18"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1D7843"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1D784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IR</m:t>
          </m:r>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370B7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m:t>
          </m:r>
          <m:r>
            <w:rPr>
              <w:rFonts w:ascii="Cambria Math" w:hAnsi="Cambria Math"/>
              <w:sz w:val="24"/>
              <w:szCs w:val="24"/>
            </w:rPr>
            <m:t xml:space="preserve">                                  </m:t>
          </m:r>
          <m:r>
            <w:rPr>
              <w:rFonts w:ascii="Cambria Math" w:hAnsi="Cambria Math"/>
              <w:sz w:val="24"/>
              <w:szCs w:val="24"/>
            </w:rPr>
            <m:t>C</m:t>
          </m:r>
          <m:r>
            <w:rPr>
              <w:rFonts w:ascii="Cambria Math" w:hAnsi="Cambria Math"/>
              <w:sz w:val="24"/>
              <w:szCs w:val="24"/>
            </w:rPr>
            <m:t xml:space="preserve"> is constant</m:t>
          </m:r>
        </m:oMath>
      </m:oMathPara>
    </w:p>
    <w:p w14:paraId="145C37FA" w14:textId="6960CE52" w:rsidR="00370B73" w:rsidRPr="00370B73" w:rsidRDefault="00370B73"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m:t>
              </m:r>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C93950"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 xml:space="preserve">   </m:t>
              </m:r>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lastRenderedPageBreak/>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1)</w:t>
      </w:r>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7EACCBC8" w:rsidR="000B3C41" w:rsidRDefault="000B3C41" w:rsidP="000B3C41">
      <w:pPr>
        <w:pStyle w:val="text"/>
        <w:jc w:val="center"/>
        <w:rPr>
          <w:lang w:val="en-US"/>
        </w:rPr>
      </w:pPr>
      <w:r>
        <w:rPr>
          <w:lang w:val="en-US"/>
        </w:rPr>
        <w:t xml:space="preserve">The equation for current doesn’t 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6E39A01A" w14:textId="65212582" w:rsidR="00684BBF" w:rsidRDefault="008755B0" w:rsidP="008755B0">
      <w:pPr>
        <w:pStyle w:val="Headingv2"/>
      </w:pPr>
      <w:r>
        <w:t>Capacitors in AC circuits</w:t>
      </w:r>
      <w:r w:rsidR="00582E2A">
        <w:t>:</w:t>
      </w:r>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E06515"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77777777" w:rsidR="00CB63CD" w:rsidRPr="003E2BCB" w:rsidRDefault="00CB63CD" w:rsidP="00E06515">
      <w:pPr>
        <w:pStyle w:val="text"/>
        <w:ind w:left="0"/>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r>
            <w:rPr>
              <w:rFonts w:ascii="Cambria Math" w:hAnsi="Cambria Math"/>
              <w:sz w:val="24"/>
              <w:szCs w:val="24"/>
            </w:rPr>
            <m:t>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t</m:t>
        </m:r>
        <m:r>
          <w:rPr>
            <w:rFonts w:ascii="Cambria Math" w:eastAsiaTheme="minorEastAsia" w:hAnsi="Cambria Math"/>
            <w:sz w:val="24"/>
            <w:szCs w:val="24"/>
          </w:rPr>
          <m:t>=0</m:t>
        </m:r>
        <m:r>
          <w:rPr>
            <w:rFonts w:ascii="Cambria Math" w:eastAsiaTheme="minorEastAsia" w:hAnsi="Cambria Math"/>
            <w:sz w:val="24"/>
            <w:szCs w:val="24"/>
          </w:rPr>
          <m:t xml:space="preserve">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m:t>
          </m:r>
          <m:r>
            <w:rPr>
              <w:rFonts w:ascii="Cambria Math" w:eastAsiaTheme="minorEastAsia" w:hAnsi="Cambria Math"/>
              <w:sz w:val="24"/>
              <w:szCs w:val="24"/>
            </w:rPr>
            <m:t>=2</m:t>
          </m:r>
          <m:r>
            <w:rPr>
              <w:rFonts w:ascii="Cambria Math" w:eastAsiaTheme="minorEastAsia" w:hAnsi="Cambria Math"/>
              <w:sz w:val="24"/>
              <w:szCs w:val="24"/>
            </w:rPr>
            <m:t>πf</m:t>
          </m:r>
        </m:oMath>
      </m:oMathPara>
    </w:p>
    <w:p w14:paraId="23F476BD" w14:textId="69D5F61C" w:rsidR="00634081" w:rsidRPr="00FE1AF9" w:rsidRDefault="00634081"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r>
                <w:rPr>
                  <w:rFonts w:ascii="Cambria Math" w:eastAsiaTheme="minorEastAsia" w:hAnsi="Cambria Math"/>
                  <w:sz w:val="24"/>
                  <w:szCs w:val="24"/>
                </w:rPr>
                <m:t>πf</m:t>
              </m:r>
              <m:r>
                <w:rPr>
                  <w:rFonts w:ascii="Cambria Math" w:eastAsiaTheme="minorEastAsia" w:hAnsi="Cambria Math"/>
                  <w:sz w:val="24"/>
                  <w:szCs w:val="24"/>
                </w:rPr>
                <m:t>C</m:t>
              </m:r>
            </m:den>
          </m:f>
        </m:oMath>
      </m:oMathPara>
    </w:p>
    <w:p w14:paraId="504F703B" w14:textId="3FF24879" w:rsidR="00FE1AF9" w:rsidRPr="00E67E6A" w:rsidRDefault="00FE1AF9"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015BF46F"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42432E83" w14:textId="08FD67AF" w:rsidR="002B0508" w:rsidRDefault="002B0508" w:rsidP="002B0508">
      <w:pPr>
        <w:pStyle w:val="text"/>
        <w:ind w:left="0"/>
        <w:rPr>
          <w:rFonts w:eastAsiaTheme="minorEastAsia"/>
          <w:sz w:val="24"/>
          <w:szCs w:val="24"/>
        </w:rPr>
      </w:pPr>
    </w:p>
    <w:p w14:paraId="7C7F647C" w14:textId="6858F681"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p>
    <w:p w14:paraId="616E87B4" w14:textId="65CF9CC5" w:rsidR="000373A5" w:rsidRPr="00015ECE" w:rsidRDefault="00B37818" w:rsidP="00B37818">
      <w:pPr>
        <w:spacing w:after="160"/>
      </w:pPr>
      <w:r>
        <w:br w:type="page"/>
      </w:r>
    </w:p>
    <w:p w14:paraId="425EB0EC" w14:textId="0D74F737" w:rsidR="008755B0" w:rsidRDefault="008755B0" w:rsidP="008755B0">
      <w:pPr>
        <w:pStyle w:val="Headingv2"/>
      </w:pPr>
      <w:r>
        <w:lastRenderedPageBreak/>
        <w:t>R</w:t>
      </w:r>
      <w:r w:rsidR="003F45FC">
        <w:t>L</w:t>
      </w:r>
      <w:r>
        <w:t xml:space="preserve">C </w:t>
      </w:r>
      <w:r w:rsidR="003F45FC">
        <w:t xml:space="preserve">series </w:t>
      </w:r>
      <w:r>
        <w:t>circuits</w:t>
      </w:r>
      <w:r w:rsidR="00582E2A">
        <w:t>:</w:t>
      </w:r>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4123A3A3" w:rsidR="00AD0BE3" w:rsidRDefault="00AD0BE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m:t>
          </m:r>
          <m:r>
            <w:rPr>
              <w:rFonts w:ascii="Cambria Math" w:eastAsiaTheme="minorEastAsia" w:hAnsi="Cambria Math"/>
              <w:sz w:val="24"/>
              <w:szCs w:val="24"/>
            </w:rPr>
            <m:t>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eastAsiaTheme="minorEastAsia" w:hAnsi="Cambria Math"/>
              <w:sz w:val="24"/>
              <w:szCs w:val="24"/>
            </w:rPr>
            <m:t>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m:t>
          </m:r>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66F2914A" w14:textId="668159D3" w:rsidR="007A263D" w:rsidRDefault="002458AC" w:rsidP="002458AC">
      <w:pPr>
        <w:spacing w:after="160"/>
        <w:rPr>
          <w:rFonts w:eastAsiaTheme="minorEastAsia"/>
          <w:sz w:val="24"/>
          <w:szCs w:val="24"/>
        </w:rPr>
      </w:pPr>
      <w:r>
        <w:rPr>
          <w:rFonts w:eastAsiaTheme="minorEastAsia"/>
          <w:sz w:val="24"/>
          <w:szCs w:val="24"/>
        </w:rPr>
        <w:br w:type="page"/>
      </w:r>
    </w:p>
    <w:p w14:paraId="4BC378BD" w14:textId="55F354D4" w:rsidR="003200BA" w:rsidRDefault="003200BA" w:rsidP="003200BA">
      <w:pPr>
        <w:pStyle w:val="Heading"/>
        <w:rPr>
          <w:rFonts w:eastAsiaTheme="minorEastAsia"/>
        </w:rPr>
      </w:pPr>
      <w:r>
        <w:rPr>
          <w:rFonts w:eastAsiaTheme="minorEastAsia"/>
        </w:rPr>
        <w:lastRenderedPageBreak/>
        <w:t>Proce</w:t>
      </w:r>
      <w:r w:rsidR="002458AC">
        <w:rPr>
          <w:rFonts w:eastAsiaTheme="minorEastAsia"/>
        </w:rPr>
        <w:t>dures</w:t>
      </w:r>
    </w:p>
    <w:p w14:paraId="730A2939" w14:textId="659F7A28" w:rsidR="003843FE" w:rsidRDefault="007B079D" w:rsidP="003843FE">
      <w:pPr>
        <w:pStyle w:val="Headingv2"/>
        <w:rPr>
          <w:rFonts w:eastAsiaTheme="minorEastAsia"/>
        </w:rPr>
      </w:pPr>
      <w:r>
        <w:rPr>
          <w:rFonts w:eastAsiaTheme="minorEastAsia"/>
        </w:rPr>
        <w:t>Experiment 1 – Inductor in an AC circuit:</w:t>
      </w:r>
    </w:p>
    <w:p w14:paraId="321E32FD" w14:textId="0F44A270" w:rsidR="007B079D" w:rsidRDefault="007B079D" w:rsidP="007B079D">
      <w:pPr>
        <w:pStyle w:val="Headingv3"/>
        <w:rPr>
          <w:rFonts w:eastAsiaTheme="minorEastAsia"/>
        </w:rPr>
      </w:pPr>
      <w:r>
        <w:rPr>
          <w:rFonts w:eastAsiaTheme="minorEastAsia"/>
        </w:rPr>
        <w:t>Apparatus:</w:t>
      </w:r>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r>
        <w:rPr>
          <w:rFonts w:eastAsiaTheme="minorEastAsia"/>
        </w:rPr>
        <w:t>Method:</w:t>
      </w:r>
    </w:p>
    <w:p w14:paraId="5B598037" w14:textId="77777777" w:rsidR="007C574F" w:rsidRPr="003B363B" w:rsidRDefault="007C574F" w:rsidP="007C574F">
      <w:pPr>
        <w:pStyle w:val="Headingv4"/>
      </w:pPr>
      <w:r>
        <w:t>Setup:</w:t>
      </w:r>
    </w:p>
    <w:p w14:paraId="1398A6A9" w14:textId="77777777" w:rsidR="007C574F" w:rsidRDefault="007C574F" w:rsidP="007C574F">
      <w:pPr>
        <w:pStyle w:val="text2"/>
      </w:pPr>
      <w:r>
        <w:t>The inductor and ammeter were set up in series with the signal generator as the supply.</w:t>
      </w:r>
    </w:p>
    <w:p w14:paraId="623E4B5A" w14:textId="77777777" w:rsidR="007C574F" w:rsidRDefault="007C574F" w:rsidP="007C574F">
      <w:pPr>
        <w:pStyle w:val="text2"/>
      </w:pPr>
      <w:r>
        <w:t>The voltmeter was then set up in parallel to the signal generator to measure the supply voltage.</w:t>
      </w:r>
    </w:p>
    <w:p w14:paraId="0ADDB11D" w14:textId="40547FBB" w:rsidR="007C574F" w:rsidRDefault="007C574F" w:rsidP="007C574F">
      <w:pPr>
        <w:pStyle w:val="text2"/>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28040F" w:rsidRDefault="0028040F"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28040F" w:rsidRDefault="0028040F" w:rsidP="007C574F">
                      <w:r>
                        <w:t xml:space="preserve">AC supply </w:t>
                      </w:r>
                    </w:p>
                  </w:txbxContent>
                </v:textbox>
                <w10:wrap anchorx="page"/>
              </v:shape>
            </w:pict>
          </mc:Fallback>
        </mc:AlternateContent>
      </w:r>
    </w:p>
    <w:p w14:paraId="12437BBF" w14:textId="10FBEE12" w:rsidR="007C574F" w:rsidRDefault="00A93791" w:rsidP="007C574F">
      <w:r>
        <w:rPr>
          <w:noProof/>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76626"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28040F" w:rsidRDefault="0028040F"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28040F" w:rsidRDefault="0028040F" w:rsidP="00A93791">
                      <w:r>
                        <w:t>Inductor</w:t>
                      </w:r>
                    </w:p>
                  </w:txbxContent>
                </v:textbox>
                <w10:wrap anchorx="page"/>
              </v:shape>
            </w:pict>
          </mc:Fallback>
        </mc:AlternateContent>
      </w:r>
      <w:r w:rsidR="007C574F">
        <w:rPr>
          <w:noProof/>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CA7BDD"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D327E6"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28040F" w:rsidRDefault="0028040F"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28040F" w:rsidRDefault="0028040F"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28040F" w:rsidRDefault="0028040F"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28040F" w:rsidRDefault="0028040F"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95E95B"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6532827"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28040F" w:rsidRDefault="0028040F"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28040F" w:rsidRDefault="0028040F" w:rsidP="007C574F">
                      <w:r>
                        <w:t>Oscilloscope</w:t>
                      </w:r>
                    </w:p>
                  </w:txbxContent>
                </v:textbox>
                <w10:wrap anchorx="page"/>
              </v:shape>
            </w:pict>
          </mc:Fallback>
        </mc:AlternateContent>
      </w:r>
      <w:r w:rsidR="007C574F">
        <w:rPr>
          <w:noProof/>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24E3C781" w:rsidR="007C574F" w:rsidRDefault="007C574F" w:rsidP="007C574F">
      <w:pPr>
        <w:pStyle w:val="text2"/>
      </w:pPr>
      <w:r>
        <w:t>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0.5kHz and repeat. The range of frequencies measured were from 4.5kHz to 1.5kHz.</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r>
        <w:rPr>
          <w:rFonts w:eastAsiaTheme="minorEastAsia"/>
        </w:rPr>
        <w:lastRenderedPageBreak/>
        <w:t>Experiment 2 – Capacitor in an AC circuit:</w:t>
      </w:r>
    </w:p>
    <w:p w14:paraId="750DDF17" w14:textId="77777777" w:rsidR="007C574F" w:rsidRDefault="007C574F" w:rsidP="007C574F">
      <w:pPr>
        <w:pStyle w:val="Headingv3"/>
        <w:rPr>
          <w:rFonts w:eastAsiaTheme="minorEastAsia"/>
        </w:rPr>
      </w:pPr>
      <w:r>
        <w:rPr>
          <w:rFonts w:eastAsiaTheme="minorEastAsia"/>
        </w:rPr>
        <w:t>Apparatus:</w:t>
      </w:r>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5686E271" w:rsidR="007C574F" w:rsidRDefault="007C574F" w:rsidP="007C574F">
      <w:pPr>
        <w:pStyle w:val="text"/>
        <w:numPr>
          <w:ilvl w:val="0"/>
          <w:numId w:val="3"/>
        </w:numPr>
      </w:pPr>
      <w:r>
        <w:t>A 10</w:t>
      </w:r>
      <m:oMath>
        <m:r>
          <m:rPr>
            <m:sty m:val="p"/>
          </m:rPr>
          <w:rPr>
            <w:rFonts w:ascii="Cambria Math" w:hAnsi="Cambria Math"/>
          </w:rPr>
          <m:t>μF</m:t>
        </m:r>
      </m:oMath>
      <w:r>
        <w:t xml:space="preserve"> Dielectric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r>
        <w:rPr>
          <w:rFonts w:eastAsiaTheme="minorEastAsia"/>
        </w:rPr>
        <w:t>Method:</w:t>
      </w:r>
    </w:p>
    <w:p w14:paraId="3B0A1F9A" w14:textId="77777777" w:rsidR="007C574F" w:rsidRPr="003B363B" w:rsidRDefault="007C574F" w:rsidP="007C574F">
      <w:pPr>
        <w:pStyle w:val="Headingv4"/>
      </w:pPr>
      <w:r>
        <w:t>Setup:</w:t>
      </w:r>
    </w:p>
    <w:p w14:paraId="0E6B1E95" w14:textId="52BEE9EC" w:rsidR="007C574F" w:rsidRDefault="007C574F" w:rsidP="007C574F">
      <w:pPr>
        <w:pStyle w:val="text2"/>
      </w:pPr>
      <w:r>
        <w:t xml:space="preserve">The </w:t>
      </w:r>
      <w:r w:rsidR="00A93791">
        <w:t>capacitor</w:t>
      </w:r>
      <w:r>
        <w:t xml:space="preserve"> and ammeter were set up in series with the signal generator as the supply.</w:t>
      </w:r>
    </w:p>
    <w:p w14:paraId="3E80E01E" w14:textId="77777777" w:rsidR="007C574F" w:rsidRDefault="007C574F" w:rsidP="007C574F">
      <w:pPr>
        <w:pStyle w:val="text2"/>
      </w:pPr>
      <w:r>
        <w:t>The voltmeter was then set up in parallel to the signal generator to measure the supply voltage.</w:t>
      </w:r>
    </w:p>
    <w:p w14:paraId="7122BC42" w14:textId="6ADA8E14" w:rsidR="007C574F" w:rsidRDefault="007C574F" w:rsidP="007C574F">
      <w:pPr>
        <w:pStyle w:val="text2"/>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28040F" w:rsidRDefault="0028040F"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28040F" w:rsidRDefault="0028040F" w:rsidP="007C574F">
                      <w:r>
                        <w:t xml:space="preserve">AC supply </w:t>
                      </w:r>
                    </w:p>
                  </w:txbxContent>
                </v:textbox>
                <w10:wrap anchorx="page"/>
              </v:shape>
            </w:pict>
          </mc:Fallback>
        </mc:AlternateContent>
      </w:r>
    </w:p>
    <w:p w14:paraId="23F1C155" w14:textId="38482779" w:rsidR="007C574F" w:rsidRDefault="00A93791" w:rsidP="007C574F">
      <w:r>
        <w:rPr>
          <w:noProof/>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D14551"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28040F" w:rsidRDefault="0028040F"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28040F" w:rsidRDefault="0028040F" w:rsidP="00A93791">
                      <w:r>
                        <w:t>Capacitor</w:t>
                      </w:r>
                    </w:p>
                  </w:txbxContent>
                </v:textbox>
                <w10:wrap anchorx="page"/>
              </v:shape>
            </w:pict>
          </mc:Fallback>
        </mc:AlternateContent>
      </w:r>
      <w:r w:rsidR="007C574F">
        <w:rPr>
          <w:noProof/>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637BF39"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B06E43"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28040F" w:rsidRDefault="0028040F"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28040F" w:rsidRDefault="0028040F" w:rsidP="007C574F">
                      <w:r>
                        <w:t>Ammeter</w:t>
                      </w:r>
                    </w:p>
                  </w:txbxContent>
                </v:textbox>
                <w10:wrap anchorx="page"/>
              </v:shape>
            </w:pict>
          </mc:Fallback>
        </mc:AlternateContent>
      </w:r>
      <w:r w:rsidR="007C574F">
        <w:rPr>
          <w:noProof/>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28040F" w:rsidRDefault="0028040F"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28040F" w:rsidRDefault="0028040F" w:rsidP="007C574F">
                      <w:r>
                        <w:t>Voltmeter</w:t>
                      </w:r>
                    </w:p>
                  </w:txbxContent>
                </v:textbox>
                <w10:wrap anchorx="page"/>
              </v:shape>
            </w:pict>
          </mc:Fallback>
        </mc:AlternateContent>
      </w:r>
      <w:r w:rsidR="007C574F">
        <w:rPr>
          <w:noProof/>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310B09"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2BBBBF"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28040F" w:rsidRDefault="0028040F"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28040F" w:rsidRDefault="0028040F" w:rsidP="007C574F">
                      <w:r>
                        <w:t>Oscilloscope</w:t>
                      </w:r>
                    </w:p>
                  </w:txbxContent>
                </v:textbox>
                <w10:wrap anchorx="page"/>
              </v:shape>
            </w:pict>
          </mc:Fallback>
        </mc:AlternateContent>
      </w:r>
      <w:r>
        <w:rPr>
          <w:noProof/>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2FE0ECC6" w:rsidR="007C574F" w:rsidRDefault="007C574F" w:rsidP="007C574F">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lowered by </w:t>
      </w:r>
      <w:r w:rsidR="00A93791">
        <w:t>100</w:t>
      </w:r>
      <w:r>
        <w:t xml:space="preserve">Hz and repeat.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bookmarkStart w:id="0" w:name="_GoBack"/>
      <w:bookmarkEnd w:id="0"/>
      <w:r>
        <w:rPr>
          <w:rFonts w:eastAsiaTheme="minorEastAsia"/>
        </w:rPr>
        <w:lastRenderedPageBreak/>
        <w:t>Experiment 3 – AC current in an RLC circuit:</w:t>
      </w:r>
    </w:p>
    <w:p w14:paraId="46AE77EA" w14:textId="77777777" w:rsidR="00F85440" w:rsidRDefault="00F85440" w:rsidP="00F85440">
      <w:pPr>
        <w:pStyle w:val="Headingv3"/>
        <w:rPr>
          <w:rFonts w:eastAsiaTheme="minorEastAsia"/>
        </w:rPr>
      </w:pPr>
      <w:r>
        <w:rPr>
          <w:rFonts w:eastAsiaTheme="minorEastAsia"/>
        </w:rPr>
        <w:t>Apparatus:</w:t>
      </w:r>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110D344B" w:rsidR="00F85440" w:rsidRDefault="00F85440" w:rsidP="00F85440">
      <w:pPr>
        <w:pStyle w:val="text"/>
        <w:numPr>
          <w:ilvl w:val="0"/>
          <w:numId w:val="3"/>
        </w:numPr>
      </w:pPr>
      <w:r>
        <w:t>A 10</w:t>
      </w:r>
      <m:oMath>
        <m:r>
          <m:rPr>
            <m:sty m:val="p"/>
          </m:rPr>
          <w:rPr>
            <w:rFonts w:ascii="Cambria Math" w:hAnsi="Cambria Math"/>
          </w:rPr>
          <m:t>μF</m:t>
        </m:r>
      </m:oMath>
      <w:r>
        <w:t xml:space="preserve"> Dielectric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r>
        <w:rPr>
          <w:rFonts w:eastAsiaTheme="minorEastAsia"/>
        </w:rPr>
        <w:t>Method:</w:t>
      </w:r>
    </w:p>
    <w:p w14:paraId="064248E1" w14:textId="77777777" w:rsidR="00F85440" w:rsidRPr="003B363B" w:rsidRDefault="00F85440" w:rsidP="00F85440">
      <w:pPr>
        <w:pStyle w:val="Headingv4"/>
      </w:pPr>
      <w:r>
        <w:t>Setup:</w:t>
      </w:r>
    </w:p>
    <w:p w14:paraId="37F2885A" w14:textId="6AA0659F" w:rsidR="00F85440" w:rsidRDefault="00F85440" w:rsidP="00F85440">
      <w:pPr>
        <w:pStyle w:val="text2"/>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77777777" w:rsidR="00F85440" w:rsidRDefault="00F85440" w:rsidP="00F85440">
      <w:pPr>
        <w:pStyle w:val="text2"/>
      </w:pPr>
      <w:r>
        <w:t>The voltmeter was then set up in parallel to the signal generator to measure the supply voltage.</w:t>
      </w:r>
    </w:p>
    <w:p w14:paraId="4D20C3E9" w14:textId="05502EFF" w:rsidR="00F85440" w:rsidRDefault="00F85440" w:rsidP="00F85440">
      <w:pPr>
        <w:pStyle w:val="text2"/>
      </w:pPr>
      <w:r>
        <w:t>The oscilloscope was also set up in parallel to the signal generator to double check the frequency of the supply.</w:t>
      </w:r>
    </w:p>
    <w:p w14:paraId="7027A32F" w14:textId="77777777" w:rsidR="002669CC" w:rsidRDefault="002669CC" w:rsidP="00F85440">
      <w:pPr>
        <w:pStyle w:val="text2"/>
      </w:pPr>
    </w:p>
    <w:p w14:paraId="7D08A645" w14:textId="4A3AA384" w:rsidR="00F85440" w:rsidRDefault="003A3E5B" w:rsidP="00F85440">
      <w:pPr>
        <w:pStyle w:val="Headingv4"/>
      </w:pPr>
      <w:r>
        <w:rPr>
          <w:noProof/>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28040F" w:rsidRDefault="0028040F"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28040F" w:rsidRDefault="0028040F" w:rsidP="00F85440">
                      <w:r>
                        <w:t>Capacitor</w:t>
                      </w:r>
                    </w:p>
                  </w:txbxContent>
                </v:textbox>
                <w10:wrap anchorx="page"/>
              </v:shape>
            </w:pict>
          </mc:Fallback>
        </mc:AlternateContent>
      </w:r>
      <w:r w:rsidR="00F85440">
        <w:t>Circuit Diagram:</w:t>
      </w:r>
    </w:p>
    <w:p w14:paraId="4FDFA318" w14:textId="4CF9C4D3" w:rsidR="00F85440" w:rsidRPr="005450EE" w:rsidRDefault="003A3E5B" w:rsidP="00F85440">
      <w:r>
        <w:rPr>
          <w:noProof/>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35B12"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28040F" w:rsidRDefault="0028040F"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28040F" w:rsidRDefault="0028040F" w:rsidP="00F85440">
                      <w:r>
                        <w:t xml:space="preserve">AC supply </w:t>
                      </w:r>
                    </w:p>
                  </w:txbxContent>
                </v:textbox>
                <w10:wrap anchorx="page"/>
              </v:shape>
            </w:pict>
          </mc:Fallback>
        </mc:AlternateContent>
      </w:r>
    </w:p>
    <w:p w14:paraId="5180BDA3" w14:textId="1AC975A3" w:rsidR="00F85440" w:rsidRDefault="005A116B" w:rsidP="00F85440">
      <w:r>
        <w:rPr>
          <w:noProof/>
        </w:rPr>
        <mc:AlternateContent>
          <mc:Choice Requires="wps">
            <w:drawing>
              <wp:anchor distT="0" distB="0" distL="114300" distR="114300" simplePos="0" relativeHeight="251686912" behindDoc="0" locked="0" layoutInCell="1" allowOverlap="1" wp14:anchorId="0A4B7B19" wp14:editId="5354439C">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AD0B78"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FC8458"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406F0A"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28040F" w:rsidRDefault="0028040F"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28040F" w:rsidRDefault="0028040F" w:rsidP="003A3E5B">
                      <w:r>
                        <w:t>Inductor</w:t>
                      </w:r>
                    </w:p>
                  </w:txbxContent>
                </v:textbox>
                <w10:wrap anchorx="page"/>
              </v:shape>
            </w:pict>
          </mc:Fallback>
        </mc:AlternateContent>
      </w:r>
      <w:r w:rsidR="003A3E5B">
        <w:rPr>
          <w:noProof/>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F0BE4"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28040F" w:rsidRDefault="0028040F"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28040F" w:rsidRDefault="0028040F" w:rsidP="00F85440">
                      <w:r>
                        <w:t>Ammeter</w:t>
                      </w:r>
                    </w:p>
                  </w:txbxContent>
                </v:textbox>
                <w10:wrap anchorx="page"/>
              </v:shape>
            </w:pict>
          </mc:Fallback>
        </mc:AlternateContent>
      </w:r>
      <w:r w:rsidR="003A3E5B">
        <w:rPr>
          <w:noProof/>
        </w:rPr>
        <mc:AlternateContent>
          <mc:Choice Requires="wps">
            <w:drawing>
              <wp:anchor distT="45720" distB="45720" distL="114300" distR="114300" simplePos="0" relativeHeight="251697152" behindDoc="1" locked="0" layoutInCell="1" allowOverlap="1" wp14:anchorId="35AEB38C" wp14:editId="53AFB6AC">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28040F" w:rsidRDefault="0028040F"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28040F" w:rsidRDefault="0028040F" w:rsidP="003A3E5B">
                      <w:r>
                        <w:t>Resistor</w:t>
                      </w:r>
                    </w:p>
                  </w:txbxContent>
                </v:textbox>
                <w10:wrap anchorx="page"/>
              </v:shape>
            </w:pict>
          </mc:Fallback>
        </mc:AlternateContent>
      </w:r>
      <w:r w:rsidR="00F85440">
        <w:rPr>
          <w:noProof/>
        </w:rPr>
        <mc:AlternateContent>
          <mc:Choice Requires="wps">
            <w:drawing>
              <wp:anchor distT="0" distB="0" distL="114300" distR="114300" simplePos="0" relativeHeight="251692032" behindDoc="0" locked="0" layoutInCell="1" allowOverlap="1" wp14:anchorId="622B3130" wp14:editId="58045B09">
                <wp:simplePos x="0" y="0"/>
                <wp:positionH relativeFrom="column">
                  <wp:posOffset>-6350</wp:posOffset>
                </wp:positionH>
                <wp:positionV relativeFrom="paragraph">
                  <wp:posOffset>515620</wp:posOffset>
                </wp:positionV>
                <wp:extent cx="1143000" cy="419100"/>
                <wp:effectExtent l="0" t="0" r="19050" b="19050"/>
                <wp:wrapNone/>
                <wp:docPr id="31" name="Straight Connector 31"/>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4A0C15"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9984" behindDoc="1" locked="0" layoutInCell="1" allowOverlap="1" wp14:anchorId="7694C6F5" wp14:editId="44A1970B">
                <wp:simplePos x="0" y="0"/>
                <wp:positionH relativeFrom="page">
                  <wp:posOffset>190500</wp:posOffset>
                </wp:positionH>
                <wp:positionV relativeFrom="paragraph">
                  <wp:posOffset>331470</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28040F" w:rsidRDefault="0028040F"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1" type="#_x0000_t202" style="position:absolute;margin-left:15pt;margin-top:26.1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w6i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JncOoiQCAAAmBAAADgAAAAAAAAAAAAAAAAAuAgAAZHJzL2Uyb0Rv&#10;Yy54bWxQSwECLQAUAAYACAAAACEAoB2tbOAAAAAJAQAADwAAAAAAAAAAAAAAAAB+BAAAZHJzL2Rv&#10;d25yZXYueG1sUEsFBgAAAAAEAAQA8wAAAIsFAAAAAA==&#10;" stroked="f">
                <v:textbox style="mso-fit-shape-to-text:t">
                  <w:txbxContent>
                    <w:p w14:paraId="04D0EAB4" w14:textId="77777777" w:rsidR="0028040F" w:rsidRDefault="0028040F" w:rsidP="00F85440">
                      <w:r>
                        <w:t>Voltmeter</w:t>
                      </w:r>
                    </w:p>
                  </w:txbxContent>
                </v:textbox>
                <w10:wrap anchorx="page"/>
              </v:shape>
            </w:pict>
          </mc:Fallback>
        </mc:AlternateContent>
      </w:r>
      <w:r w:rsidR="00F85440">
        <w:rPr>
          <w:noProof/>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4E3ECC"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rPr>
        <mc:AlternateContent>
          <mc:Choice Requires="wps">
            <w:drawing>
              <wp:anchor distT="45720" distB="45720" distL="114300" distR="114300" simplePos="0" relativeHeight="251685888" behindDoc="1" locked="0" layoutInCell="1" allowOverlap="1" wp14:anchorId="751FFC5C" wp14:editId="67214CEE">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28040F" w:rsidRDefault="0028040F"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2"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MLPmMsjAgAAJgQAAA4AAAAAAAAAAAAAAAAALgIAAGRycy9lMm9E&#10;b2MueG1sUEsBAi0AFAAGAAgAAAAhAFODuBDiAAAACwEAAA8AAAAAAAAAAAAAAAAAfQQAAGRycy9k&#10;b3ducmV2LnhtbFBLBQYAAAAABAAEAPMAAACMBQAAAAA=&#10;" stroked="f">
                <v:textbox style="mso-fit-shape-to-text:t">
                  <w:txbxContent>
                    <w:p w14:paraId="74D8641D" w14:textId="77777777" w:rsidR="0028040F" w:rsidRDefault="0028040F" w:rsidP="00F85440">
                      <w:r>
                        <w:t>Oscilloscope</w:t>
                      </w:r>
                    </w:p>
                  </w:txbxContent>
                </v:textbox>
                <w10:wrap anchorx="page"/>
              </v:shape>
            </w:pict>
          </mc:Fallback>
        </mc:AlternateContent>
      </w:r>
      <w:r w:rsidR="003A3E5B">
        <w:rPr>
          <w:noProof/>
        </w:rPr>
        <w:drawing>
          <wp:inline distT="0" distB="0" distL="0" distR="0" wp14:anchorId="2082B957" wp14:editId="1A2853FE">
            <wp:extent cx="4953000" cy="26352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inline>
        </w:drawing>
      </w:r>
    </w:p>
    <w:p w14:paraId="52F801F6" w14:textId="77777777" w:rsidR="00F85440" w:rsidRDefault="00F85440" w:rsidP="00F85440">
      <w:pPr>
        <w:pStyle w:val="Headingv4"/>
      </w:pPr>
      <w:r>
        <w:t>Procedure:</w:t>
      </w:r>
    </w:p>
    <w:p w14:paraId="0F701BDA" w14:textId="2E48D999" w:rsidR="00F85440" w:rsidRDefault="00F85440" w:rsidP="00F85440">
      <w:pPr>
        <w:pStyle w:val="text2"/>
      </w:pPr>
      <w:r>
        <w:t xml:space="preserve">The signal generator was set to a frequency which is checked using the oscilloscope, the voltage was adjusted to be 5V, double checking using the voltmeter, and the current was measured using the ammeter, then the signal generator was switched off and on again to get a repeat reading. The frequency was then </w:t>
      </w:r>
      <w:r w:rsidR="00780169">
        <w:t>increased</w:t>
      </w:r>
      <w:r>
        <w:t xml:space="preserve"> by 10Hz and repea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r>
        <w:rPr>
          <w:rFonts w:eastAsiaTheme="minorEastAsia"/>
        </w:rPr>
        <w:lastRenderedPageBreak/>
        <w:t>Results</w:t>
      </w:r>
    </w:p>
    <w:p w14:paraId="6383DCCE" w14:textId="19013EDD" w:rsidR="00535CB6" w:rsidRDefault="002A4A9F" w:rsidP="002A4A9F">
      <w:pPr>
        <w:pStyle w:val="Headingv2"/>
        <w:rPr>
          <w:rFonts w:eastAsiaTheme="minorEastAsia"/>
        </w:rPr>
      </w:pPr>
      <w:r>
        <w:rPr>
          <w:rFonts w:eastAsiaTheme="minorEastAsia"/>
        </w:rPr>
        <w:t>Experiment 1 – Inductor in an AC circuit:</w:t>
      </w:r>
    </w:p>
    <w:p w14:paraId="7243A95B" w14:textId="77777777" w:rsidR="00535CB6" w:rsidRDefault="00535CB6" w:rsidP="00535CB6">
      <w:pPr>
        <w:pStyle w:val="Headingv3"/>
      </w:pPr>
      <w:r>
        <w:t>Results:</w:t>
      </w:r>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r w:rsidRPr="004E3131">
              <w:rPr>
                <w:sz w:val="20"/>
                <w:szCs w:val="20"/>
                <w:lang w:eastAsia="en-GB"/>
              </w:rPr>
              <w:t>avg</w:t>
            </w:r>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77777777" w:rsidR="000C763B" w:rsidRPr="004E3131" w:rsidRDefault="000C763B" w:rsidP="0028040F">
            <w:pPr>
              <w:rPr>
                <w:sz w:val="20"/>
                <w:szCs w:val="20"/>
                <w:lang w:eastAsia="en-GB"/>
              </w:rPr>
            </w:pPr>
            <w:r w:rsidRPr="004E3131">
              <w:rPr>
                <w:sz w:val="20"/>
                <w:szCs w:val="20"/>
                <w:lang w:eastAsia="en-GB"/>
              </w:rPr>
              <w:t>4</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77777777" w:rsidR="000C763B" w:rsidRPr="004E3131" w:rsidRDefault="000C763B" w:rsidP="0028040F">
            <w:pPr>
              <w:rPr>
                <w:sz w:val="20"/>
                <w:szCs w:val="20"/>
                <w:lang w:eastAsia="en-GB"/>
              </w:rPr>
            </w:pPr>
            <w:r w:rsidRPr="004E3131">
              <w:rPr>
                <w:sz w:val="20"/>
                <w:szCs w:val="20"/>
                <w:lang w:eastAsia="en-GB"/>
              </w:rPr>
              <w:t>0.00025</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7777777" w:rsidR="000C763B" w:rsidRPr="004E3131" w:rsidRDefault="000C763B" w:rsidP="0028040F">
            <w:pPr>
              <w:rPr>
                <w:sz w:val="20"/>
                <w:szCs w:val="20"/>
                <w:lang w:eastAsia="en-GB"/>
              </w:rPr>
            </w:pPr>
            <w:r w:rsidRPr="004E3131">
              <w:rPr>
                <w:sz w:val="20"/>
                <w:szCs w:val="20"/>
                <w:lang w:eastAsia="en-GB"/>
              </w:rPr>
              <w:t>0.525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77777777" w:rsidR="000C763B" w:rsidRPr="004E3131" w:rsidRDefault="000C763B" w:rsidP="0028040F">
            <w:pPr>
              <w:rPr>
                <w:sz w:val="20"/>
                <w:szCs w:val="20"/>
                <w:lang w:eastAsia="en-GB"/>
              </w:rPr>
            </w:pPr>
            <w:r w:rsidRPr="004E3131">
              <w:rPr>
                <w:sz w:val="20"/>
                <w:szCs w:val="20"/>
                <w:lang w:eastAsia="en-GB"/>
              </w:rPr>
              <w:t>0.62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77777777" w:rsidR="000C763B" w:rsidRPr="004E3131" w:rsidRDefault="000C763B" w:rsidP="0028040F">
            <w:pPr>
              <w:rPr>
                <w:sz w:val="20"/>
                <w:szCs w:val="20"/>
                <w:lang w:eastAsia="en-GB"/>
              </w:rPr>
            </w:pPr>
            <w:r w:rsidRPr="004E3131">
              <w:rPr>
                <w:sz w:val="20"/>
                <w:szCs w:val="20"/>
                <w:lang w:eastAsia="en-GB"/>
              </w:rPr>
              <w:t>3</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77777777" w:rsidR="000C763B" w:rsidRPr="004E3131" w:rsidRDefault="000C763B" w:rsidP="0028040F">
            <w:pPr>
              <w:rPr>
                <w:sz w:val="20"/>
                <w:szCs w:val="20"/>
                <w:lang w:eastAsia="en-GB"/>
              </w:rPr>
            </w:pPr>
            <w:r w:rsidRPr="004E3131">
              <w:rPr>
                <w:sz w:val="20"/>
                <w:szCs w:val="20"/>
                <w:lang w:eastAsia="en-GB"/>
              </w:rPr>
              <w:t>0.7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77777777" w:rsidR="000C763B" w:rsidRPr="004E3131" w:rsidRDefault="000C763B" w:rsidP="0028040F">
            <w:pPr>
              <w:rPr>
                <w:sz w:val="20"/>
                <w:szCs w:val="20"/>
                <w:lang w:eastAsia="en-GB"/>
              </w:rPr>
            </w:pPr>
            <w:r w:rsidRPr="004E3131">
              <w:rPr>
                <w:sz w:val="20"/>
                <w:szCs w:val="20"/>
                <w:lang w:eastAsia="en-GB"/>
              </w:rPr>
              <w:t>0.7498</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77777777" w:rsidR="000C763B" w:rsidRPr="004E3131" w:rsidRDefault="000C763B" w:rsidP="0028040F">
            <w:pPr>
              <w:rPr>
                <w:sz w:val="20"/>
                <w:szCs w:val="20"/>
                <w:lang w:eastAsia="en-GB"/>
              </w:rPr>
            </w:pPr>
            <w:r w:rsidRPr="004E3131">
              <w:rPr>
                <w:sz w:val="20"/>
                <w:szCs w:val="20"/>
                <w:lang w:eastAsia="en-GB"/>
              </w:rPr>
              <w:t>0.0004</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7777777" w:rsidR="000C763B" w:rsidRPr="004E3131" w:rsidRDefault="000C763B" w:rsidP="0028040F">
            <w:pPr>
              <w:rPr>
                <w:sz w:val="20"/>
                <w:szCs w:val="20"/>
                <w:lang w:eastAsia="en-GB"/>
              </w:rPr>
            </w:pPr>
            <w:r w:rsidRPr="004E3131">
              <w:rPr>
                <w:sz w:val="20"/>
                <w:szCs w:val="20"/>
                <w:lang w:eastAsia="en-GB"/>
              </w:rPr>
              <w:t>0.917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7777777" w:rsidR="000C763B" w:rsidRPr="004E3131" w:rsidRDefault="000C763B" w:rsidP="0028040F">
            <w:pPr>
              <w:rPr>
                <w:sz w:val="20"/>
                <w:szCs w:val="20"/>
                <w:lang w:eastAsia="en-GB"/>
              </w:rPr>
            </w:pPr>
            <w:r w:rsidRPr="004E3131">
              <w:rPr>
                <w:sz w:val="20"/>
                <w:szCs w:val="20"/>
                <w:lang w:eastAsia="en-GB"/>
              </w:rPr>
              <w:t>2</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77777777" w:rsidR="000C763B" w:rsidRPr="004E3131" w:rsidRDefault="000C763B" w:rsidP="0028040F">
            <w:pPr>
              <w:rPr>
                <w:sz w:val="20"/>
                <w:szCs w:val="20"/>
                <w:lang w:eastAsia="en-GB"/>
              </w:rPr>
            </w:pPr>
            <w:r w:rsidRPr="004E3131">
              <w:rPr>
                <w:sz w:val="20"/>
                <w:szCs w:val="20"/>
                <w:lang w:eastAsia="en-GB"/>
              </w:rPr>
              <w:t>0.0005</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77777777" w:rsidR="000C763B" w:rsidRPr="004E3131" w:rsidRDefault="000C763B" w:rsidP="0028040F">
            <w:pPr>
              <w:rPr>
                <w:sz w:val="20"/>
                <w:szCs w:val="20"/>
                <w:lang w:eastAsia="en-GB"/>
              </w:rPr>
            </w:pPr>
            <w:r w:rsidRPr="004E3131">
              <w:rPr>
                <w:sz w:val="20"/>
                <w:szCs w:val="20"/>
                <w:lang w:eastAsia="en-GB"/>
              </w:rPr>
              <w:t>1.1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77777777" w:rsidR="000C763B" w:rsidRPr="004E3131" w:rsidRDefault="000C763B" w:rsidP="0028040F">
            <w:pPr>
              <w:rPr>
                <w:sz w:val="20"/>
                <w:szCs w:val="20"/>
                <w:lang w:eastAsia="en-GB"/>
              </w:rPr>
            </w:pPr>
            <w:r w:rsidRPr="004E3131">
              <w:rPr>
                <w:sz w:val="20"/>
                <w:szCs w:val="20"/>
                <w:lang w:eastAsia="en-GB"/>
              </w:rPr>
              <w:t>1.1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77777777" w:rsidR="000C763B" w:rsidRPr="004E3131" w:rsidRDefault="000C763B" w:rsidP="0028040F">
            <w:pPr>
              <w:rPr>
                <w:sz w:val="20"/>
                <w:szCs w:val="20"/>
                <w:lang w:eastAsia="en-GB"/>
              </w:rPr>
            </w:pPr>
            <w:r w:rsidRPr="004E3131">
              <w:rPr>
                <w:sz w:val="20"/>
                <w:szCs w:val="20"/>
                <w:lang w:eastAsia="en-GB"/>
              </w:rPr>
              <w:t>1.1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77777777" w:rsidR="000C763B" w:rsidRPr="004E3131" w:rsidRDefault="000C763B" w:rsidP="0028040F">
            <w:pPr>
              <w:rPr>
                <w:sz w:val="20"/>
                <w:szCs w:val="20"/>
                <w:lang w:eastAsia="en-GB"/>
              </w:rPr>
            </w:pPr>
            <w:r w:rsidRPr="004E3131">
              <w:rPr>
                <w:sz w:val="20"/>
                <w:szCs w:val="20"/>
                <w:lang w:eastAsia="en-GB"/>
              </w:rPr>
              <w:t>1.1506</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77777777" w:rsidR="000C763B" w:rsidRPr="004E3131" w:rsidRDefault="000C763B" w:rsidP="0028040F">
            <w:pPr>
              <w:rPr>
                <w:sz w:val="20"/>
                <w:szCs w:val="20"/>
                <w:lang w:eastAsia="en-GB"/>
              </w:rPr>
            </w:pPr>
            <w:r w:rsidRPr="004E3131">
              <w:rPr>
                <w:sz w:val="20"/>
                <w:szCs w:val="20"/>
                <w:lang w:eastAsia="en-GB"/>
              </w:rPr>
              <w:t>1.5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77777777" w:rsidR="000C763B" w:rsidRPr="004E3131" w:rsidRDefault="000C763B" w:rsidP="0028040F">
            <w:pPr>
              <w:rPr>
                <w:sz w:val="20"/>
                <w:szCs w:val="20"/>
                <w:lang w:eastAsia="en-GB"/>
              </w:rPr>
            </w:pPr>
            <w:r w:rsidRPr="004E3131">
              <w:rPr>
                <w:sz w:val="20"/>
                <w:szCs w:val="20"/>
                <w:lang w:eastAsia="en-GB"/>
              </w:rPr>
              <w:t>1.5292</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r>
        <w:t>Uncertainties:</w:t>
      </w:r>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r w:rsidRPr="004E3131">
              <w:rPr>
                <w:lang w:eastAsia="en-GB"/>
              </w:rPr>
              <w:t>Δrand</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r w:rsidRPr="004E3131">
              <w:rPr>
                <w:lang w:eastAsia="en-GB"/>
              </w:rPr>
              <w:t>Δtotal</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5B613D"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7777777" w:rsidR="005B613D" w:rsidRPr="004E3131" w:rsidRDefault="005B613D" w:rsidP="005B613D">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77777777" w:rsidR="005B613D" w:rsidRPr="004E3131" w:rsidRDefault="005B613D" w:rsidP="005B613D">
            <w:pPr>
              <w:pStyle w:val="text2"/>
              <w:rPr>
                <w:lang w:eastAsia="en-GB"/>
              </w:rPr>
            </w:pPr>
            <w:r w:rsidRPr="004E3131">
              <w:rPr>
                <w:lang w:eastAsia="en-GB"/>
              </w:rPr>
              <w:t>0.0222</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5B613D" w:rsidRPr="004E3131" w:rsidRDefault="005B613D" w:rsidP="005B613D">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77777777" w:rsidR="005B613D" w:rsidRPr="004E3131" w:rsidRDefault="005B613D" w:rsidP="005B613D">
            <w:pPr>
              <w:pStyle w:val="text2"/>
              <w:rPr>
                <w:lang w:eastAsia="en-GB"/>
              </w:rPr>
            </w:pPr>
            <w:r w:rsidRPr="004E3131">
              <w:rPr>
                <w:lang w:eastAsia="en-GB"/>
              </w:rPr>
              <w:t>0.02223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77777777" w:rsidR="005B613D" w:rsidRPr="004E3131" w:rsidRDefault="005B613D" w:rsidP="005B613D">
            <w:pPr>
              <w:pStyle w:val="text2"/>
              <w:ind w:left="522" w:hanging="4"/>
              <w:rPr>
                <w:lang w:eastAsia="en-GB"/>
              </w:rPr>
            </w:pPr>
            <w:r w:rsidRPr="004E3131">
              <w:rPr>
                <w:sz w:val="20"/>
                <w:szCs w:val="20"/>
                <w:lang w:eastAsia="en-GB"/>
              </w:rPr>
              <w:t>0.525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5B613D" w:rsidRPr="004E3131" w:rsidRDefault="005B613D" w:rsidP="005B613D">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5B613D" w:rsidRPr="004E3131" w:rsidRDefault="005B613D" w:rsidP="005B613D">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77777777" w:rsidR="005B613D" w:rsidRPr="004E3131" w:rsidRDefault="005B613D" w:rsidP="005B613D">
            <w:pPr>
              <w:pStyle w:val="text2"/>
              <w:rPr>
                <w:lang w:eastAsia="en-GB"/>
              </w:rPr>
            </w:pPr>
            <w:r w:rsidRPr="004E3131">
              <w:rPr>
                <w:lang w:eastAsia="en-GB"/>
              </w:rPr>
              <w:t>0.02630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77777777" w:rsidR="005B613D" w:rsidRPr="004E3131" w:rsidRDefault="005B613D" w:rsidP="005B613D">
            <w:pPr>
              <w:pStyle w:val="text2"/>
              <w:ind w:hanging="4"/>
              <w:rPr>
                <w:lang w:eastAsia="en-GB"/>
              </w:rPr>
            </w:pPr>
            <w:r w:rsidRPr="004E3131">
              <w:rPr>
                <w:sz w:val="20"/>
                <w:szCs w:val="20"/>
                <w:lang w:eastAsia="en-GB"/>
              </w:rPr>
              <w:t>0.62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5B613D" w:rsidRPr="004E3131" w:rsidRDefault="005B613D" w:rsidP="005B613D">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5B613D" w:rsidRPr="004E3131" w:rsidRDefault="005B613D" w:rsidP="005B613D">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77777777" w:rsidR="005B613D" w:rsidRPr="004E3131" w:rsidRDefault="005B613D" w:rsidP="005B613D">
            <w:pPr>
              <w:pStyle w:val="text2"/>
              <w:rPr>
                <w:lang w:eastAsia="en-GB"/>
              </w:rPr>
            </w:pPr>
            <w:r w:rsidRPr="004E3131">
              <w:rPr>
                <w:lang w:eastAsia="en-GB"/>
              </w:rPr>
              <w:t>0.031127</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77777777" w:rsidR="005B613D" w:rsidRPr="004E3131" w:rsidRDefault="005B613D" w:rsidP="005B613D">
            <w:pPr>
              <w:pStyle w:val="text2"/>
              <w:ind w:hanging="4"/>
              <w:rPr>
                <w:lang w:eastAsia="en-GB"/>
              </w:rPr>
            </w:pPr>
            <w:r w:rsidRPr="004E3131">
              <w:rPr>
                <w:sz w:val="20"/>
                <w:szCs w:val="20"/>
                <w:lang w:eastAsia="en-GB"/>
              </w:rPr>
              <w:t>0.749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5B613D" w:rsidRPr="004E3131" w:rsidRDefault="005B613D" w:rsidP="005B613D">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5B613D" w:rsidRPr="004E3131" w:rsidRDefault="005B613D" w:rsidP="005B613D">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77777777" w:rsidR="005B613D" w:rsidRPr="004E3131" w:rsidRDefault="005B613D" w:rsidP="005B613D">
            <w:pPr>
              <w:pStyle w:val="text2"/>
              <w:rPr>
                <w:lang w:eastAsia="en-GB"/>
              </w:rPr>
            </w:pPr>
            <w:r w:rsidRPr="004E3131">
              <w:rPr>
                <w:lang w:eastAsia="en-GB"/>
              </w:rPr>
              <w:t>0.03750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77777777" w:rsidR="005B613D" w:rsidRPr="004E3131" w:rsidRDefault="005B613D" w:rsidP="005B613D">
            <w:pPr>
              <w:pStyle w:val="text2"/>
              <w:rPr>
                <w:lang w:eastAsia="en-GB"/>
              </w:rPr>
            </w:pPr>
            <w:r>
              <w:rPr>
                <w:lang w:eastAsia="en-GB"/>
              </w:rPr>
              <w:t>≈5</w:t>
            </w:r>
          </w:p>
        </w:tc>
      </w:tr>
      <w:tr w:rsidR="005B613D"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77777777" w:rsidR="005B613D" w:rsidRPr="004E3131" w:rsidRDefault="005B613D" w:rsidP="005B613D">
            <w:pPr>
              <w:pStyle w:val="text2"/>
              <w:ind w:hanging="4"/>
              <w:rPr>
                <w:lang w:eastAsia="en-GB"/>
              </w:rPr>
            </w:pPr>
            <w:r w:rsidRPr="004E3131">
              <w:rPr>
                <w:sz w:val="20"/>
                <w:szCs w:val="20"/>
                <w:lang w:eastAsia="en-GB"/>
              </w:rPr>
              <w:t>0.917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5B613D" w:rsidRPr="004E3131" w:rsidRDefault="005B613D" w:rsidP="005B613D">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77777777" w:rsidR="005B613D" w:rsidRPr="004E3131" w:rsidRDefault="005B613D" w:rsidP="005B613D">
            <w:pPr>
              <w:pStyle w:val="text2"/>
              <w:rPr>
                <w:lang w:eastAsia="en-GB"/>
              </w:rPr>
            </w:pPr>
            <w:r w:rsidRPr="004E3131">
              <w:rPr>
                <w:lang w:eastAsia="en-GB"/>
              </w:rPr>
              <w:t>0.001</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77777777" w:rsidR="005B613D" w:rsidRPr="004E3131" w:rsidRDefault="005B613D" w:rsidP="005B613D">
            <w:pPr>
              <w:pStyle w:val="text2"/>
              <w:rPr>
                <w:lang w:eastAsia="en-GB"/>
              </w:rPr>
            </w:pPr>
            <w:r w:rsidRPr="004E3131">
              <w:rPr>
                <w:lang w:eastAsia="en-GB"/>
              </w:rPr>
              <w:t>0.04591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77777777" w:rsidR="005B613D" w:rsidRPr="004E3131" w:rsidRDefault="005B613D" w:rsidP="005B613D">
            <w:pPr>
              <w:pStyle w:val="text2"/>
              <w:ind w:hanging="4"/>
              <w:rPr>
                <w:lang w:eastAsia="en-GB"/>
              </w:rPr>
            </w:pPr>
            <w:r w:rsidRPr="004E3131">
              <w:rPr>
                <w:sz w:val="20"/>
                <w:szCs w:val="20"/>
                <w:lang w:eastAsia="en-GB"/>
              </w:rPr>
              <w:t>1.15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5B613D" w:rsidRPr="004E3131" w:rsidRDefault="005B613D" w:rsidP="005B613D">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5B613D" w:rsidRPr="004E3131" w:rsidRDefault="005B613D" w:rsidP="005B613D">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77777777" w:rsidR="005B613D" w:rsidRPr="004E3131" w:rsidRDefault="005B613D" w:rsidP="005B613D">
            <w:pPr>
              <w:pStyle w:val="text2"/>
              <w:rPr>
                <w:lang w:eastAsia="en-GB"/>
              </w:rPr>
            </w:pPr>
            <w:r w:rsidRPr="004E3131">
              <w:rPr>
                <w:lang w:eastAsia="en-GB"/>
              </w:rPr>
              <w:t>0.05754</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77777777" w:rsidR="005B613D" w:rsidRPr="004E3131" w:rsidRDefault="005B613D" w:rsidP="005B613D">
            <w:pPr>
              <w:pStyle w:val="text2"/>
              <w:rPr>
                <w:lang w:eastAsia="en-GB"/>
              </w:rPr>
            </w:pPr>
            <w:r>
              <w:rPr>
                <w:lang w:eastAsia="en-GB"/>
              </w:rPr>
              <w:t>≈</w:t>
            </w:r>
            <w:r w:rsidRPr="004E3131">
              <w:rPr>
                <w:lang w:eastAsia="en-GB"/>
              </w:rPr>
              <w:t>5</w:t>
            </w:r>
          </w:p>
        </w:tc>
      </w:tr>
      <w:tr w:rsidR="005B613D"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77777777" w:rsidR="005B613D" w:rsidRPr="004E3131" w:rsidRDefault="005B613D" w:rsidP="005B613D">
            <w:pPr>
              <w:pStyle w:val="text2"/>
              <w:ind w:hanging="4"/>
              <w:rPr>
                <w:lang w:eastAsia="en-GB"/>
              </w:rPr>
            </w:pPr>
            <w:r w:rsidRPr="004E3131">
              <w:rPr>
                <w:sz w:val="20"/>
                <w:szCs w:val="20"/>
                <w:lang w:eastAsia="en-GB"/>
              </w:rPr>
              <w:t>1.529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5B613D" w:rsidRPr="004E3131" w:rsidRDefault="005B613D" w:rsidP="005B613D">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5B613D" w:rsidRPr="004E3131" w:rsidRDefault="005B613D" w:rsidP="005B613D">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5B613D" w:rsidRPr="004E3131" w:rsidRDefault="005B613D" w:rsidP="005B613D">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77777777" w:rsidR="005B613D" w:rsidRPr="004E3131" w:rsidRDefault="005B613D" w:rsidP="005B613D">
            <w:pPr>
              <w:pStyle w:val="text2"/>
              <w:rPr>
                <w:lang w:eastAsia="en-GB"/>
              </w:rPr>
            </w:pPr>
            <w:r w:rsidRPr="004E3131">
              <w:rPr>
                <w:lang w:eastAsia="en-GB"/>
              </w:rPr>
              <w:t>0.07647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77777777" w:rsidR="005B613D" w:rsidRPr="004E3131" w:rsidRDefault="005B613D" w:rsidP="005B613D">
            <w:pPr>
              <w:pStyle w:val="text2"/>
              <w:rPr>
                <w:lang w:eastAsia="en-GB"/>
              </w:rPr>
            </w:pPr>
            <w:r>
              <w:rPr>
                <w:lang w:eastAsia="en-GB"/>
              </w:rPr>
              <w:t>≈</w:t>
            </w: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77777777"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 an instruction manual.</w:t>
      </w:r>
    </w:p>
    <w:p w14:paraId="5A81A31A" w14:textId="77777777"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3A5AFCCE" w14:textId="77777777"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 This was calculated using the results gathered: the greatest reading – the lowest reading / the number of readings.</w:t>
      </w:r>
    </w:p>
    <w:p w14:paraId="4FA134F0" w14:textId="1990FB4A"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and</m:t>
                    </m:r>
                  </m:e>
                </m:d>
              </m:e>
              <m:sup>
                <m:r>
                  <w:rPr>
                    <w:rFonts w:ascii="Cambria Math" w:eastAsia="Times New Roman" w:hAnsi="Cambria Math" w:cs="Calibri"/>
                    <w:color w:val="000000"/>
                    <w:lang w:eastAsia="en-GB"/>
                  </w:rPr>
                  <m:t>2</m:t>
                </m:r>
              </m:sup>
            </m:sSup>
          </m:e>
        </m:rad>
      </m:oMath>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28040F" w:rsidRDefault="0028040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28040F" w:rsidRDefault="0028040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s negligible.</w:t>
                            </w:r>
                          </w:p>
                          <w:p w14:paraId="01556EEA" w14:textId="77777777" w:rsidR="0028040F" w:rsidRDefault="0028040F"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s negligible.</w:t>
                            </w:r>
                          </w:p>
                          <w:p w14:paraId="40EC8EF7" w14:textId="77777777" w:rsidR="0028040F" w:rsidRPr="00B203DB" w:rsidRDefault="0028040F"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28040F" w:rsidRDefault="0028040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28040F" w:rsidRDefault="0028040F"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s negligible.</w:t>
                      </w:r>
                    </w:p>
                    <w:p w14:paraId="01556EEA" w14:textId="77777777" w:rsidR="0028040F" w:rsidRDefault="0028040F"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s negligible.</w:t>
                      </w:r>
                    </w:p>
                    <w:p w14:paraId="40EC8EF7" w14:textId="77777777" w:rsidR="0028040F" w:rsidRPr="00B203DB" w:rsidRDefault="0028040F"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28040F" w:rsidRDefault="0028040F" w:rsidP="00535CB6">
                            <w:r w:rsidRPr="005F41F5">
                              <w:t>Δread = 0.01</w:t>
                            </w:r>
                          </w:p>
                          <w:p w14:paraId="1EDE1394" w14:textId="77777777" w:rsidR="0028040F" w:rsidRDefault="0028040F" w:rsidP="00535CB6">
                            <w:r w:rsidRPr="005F41F5">
                              <w:t>Δtotal = 0.071</w:t>
                            </w:r>
                          </w:p>
                          <w:p w14:paraId="48A1E311" w14:textId="77777777" w:rsidR="0028040F" w:rsidRDefault="0028040F"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28040F" w:rsidRDefault="0028040F"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28040F" w:rsidRDefault="0028040F" w:rsidP="00535CB6">
                      <w:r w:rsidRPr="005F41F5">
                        <w:t>Δread = 0.01</w:t>
                      </w:r>
                    </w:p>
                    <w:p w14:paraId="1EDE1394" w14:textId="77777777" w:rsidR="0028040F" w:rsidRDefault="0028040F" w:rsidP="00535CB6">
                      <w:r w:rsidRPr="005F41F5">
                        <w:t>Δtotal = 0.071</w:t>
                      </w:r>
                    </w:p>
                    <w:p w14:paraId="48A1E311" w14:textId="77777777" w:rsidR="0028040F" w:rsidRDefault="0028040F"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27809C8" w14:textId="582C8352" w:rsidR="00535CB6" w:rsidRDefault="005207BB" w:rsidP="005207BB">
      <w:pPr>
        <w:pStyle w:val="Headingv3"/>
        <w:rPr>
          <w:rFonts w:eastAsiaTheme="minorEastAsia"/>
        </w:rPr>
      </w:pPr>
      <w:r>
        <w:rPr>
          <w:noProof/>
        </w:rPr>
        <w:lastRenderedPageBreak/>
        <w:drawing>
          <wp:anchor distT="0" distB="0" distL="114300" distR="114300" simplePos="0" relativeHeight="251709440" behindDoc="1" locked="0" layoutInCell="1" allowOverlap="1" wp14:anchorId="6B1DB8FA" wp14:editId="3EB6C126">
            <wp:simplePos x="0" y="0"/>
            <wp:positionH relativeFrom="margin">
              <wp:align>center</wp:align>
            </wp:positionH>
            <wp:positionV relativeFrom="paragraph">
              <wp:posOffset>304800</wp:posOffset>
            </wp:positionV>
            <wp:extent cx="7279200" cy="4316400"/>
            <wp:effectExtent l="0" t="0" r="17145" b="8255"/>
            <wp:wrapTight wrapText="bothSides">
              <wp:wrapPolygon edited="0">
                <wp:start x="0" y="0"/>
                <wp:lineTo x="0" y="21546"/>
                <wp:lineTo x="21594" y="21546"/>
                <wp:lineTo x="21594" y="0"/>
                <wp:lineTo x="0" y="0"/>
              </wp:wrapPolygon>
            </wp:wrapTight>
            <wp:docPr id="1" name="Chart 1">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p>
    <w:p w14:paraId="43176688" w14:textId="77777777" w:rsidR="004D6445" w:rsidRPr="00844266" w:rsidRDefault="004D6445" w:rsidP="004D6445">
      <w:pPr>
        <w:pStyle w:val="text2"/>
      </w:pPr>
      <w:r>
        <w:br w:type="textWrapping" w:clear="all"/>
        <w:t xml:space="preserve">gradient = </w:t>
      </w:r>
      <w:r w:rsidRPr="009A1943">
        <w:t>2.432703936</w:t>
      </w:r>
      <w:r>
        <w:t xml:space="preserve"> As</w:t>
      </w:r>
      <w:r>
        <w:rPr>
          <w:vertAlign w:val="superscript"/>
        </w:rPr>
        <w:t>-1</w:t>
      </w:r>
    </w:p>
    <w:p w14:paraId="73C5475F" w14:textId="77777777"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 xml:space="preserve"> A</w:t>
      </w:r>
    </w:p>
    <w:p w14:paraId="725001CB" w14:textId="77777777"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rPr>
          <w:rFonts w:ascii="Calibri" w:eastAsia="Times New Roman" w:hAnsi="Calibri" w:cs="Calibri"/>
          <w:color w:val="000000"/>
          <w:lang w:eastAsia="en-GB"/>
        </w:rPr>
        <w:t xml:space="preserve"> </w:t>
      </w:r>
      <w:r>
        <w:t>As</w:t>
      </w:r>
      <w:r>
        <w:rPr>
          <w:vertAlign w:val="superscript"/>
        </w:rPr>
        <w:t>-1</w:t>
      </w:r>
    </w:p>
    <w:p w14:paraId="0261B360" w14:textId="77777777"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77777777" w:rsidR="004D6445" w:rsidRDefault="004D6445" w:rsidP="004D6445">
      <w:pPr>
        <w:pStyle w:val="text2"/>
        <w:rPr>
          <w:rFonts w:ascii="Calibri" w:eastAsia="Times New Roman" w:hAnsi="Calibri" w:cs="Calibri"/>
          <w:color w:val="000000"/>
          <w:lang w:eastAsia="en-GB"/>
        </w:rPr>
      </w:pPr>
    </w:p>
    <w:p w14:paraId="030F7A08" w14:textId="77777777"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7777777" w:rsidR="004D6445" w:rsidRPr="006E0300" w:rsidRDefault="004D6445" w:rsidP="004D6445">
      <w:pPr>
        <w:spacing w:after="0" w:line="240" w:lineRule="auto"/>
        <w:rPr>
          <w:rFonts w:ascii="Calibri" w:eastAsia="Times New Roman" w:hAnsi="Calibri" w:cs="Calibri"/>
          <w:color w:val="000000"/>
          <w:lang w:eastAsia="en-GB"/>
        </w:rPr>
      </w:pPr>
      <w:r>
        <w:rPr>
          <w:noProof/>
        </w:rPr>
        <w:drawing>
          <wp:anchor distT="0" distB="0" distL="114300" distR="114300" simplePos="0" relativeHeight="251711488" behindDoc="1" locked="0" layoutInCell="1" allowOverlap="1" wp14:anchorId="69EC8199" wp14:editId="3134C923">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51151589"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5709FC"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77777777" w:rsidR="004D6445" w:rsidRPr="00EF4D27" w:rsidRDefault="004D6445" w:rsidP="0028040F">
            <w:pPr>
              <w:rPr>
                <w:rFonts w:eastAsiaTheme="minorEastAsia"/>
                <w:lang w:eastAsia="en-GB"/>
              </w:rPr>
            </w:pPr>
            <w:r>
              <w:rPr>
                <w:rFonts w:eastAsiaTheme="minorEastAsia"/>
                <w:lang w:eastAsia="en-GB"/>
              </w:rPr>
              <w:t>This equation can be put in the form of a 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35FB25D7" w:rsidR="004D6445" w:rsidRPr="00D10892"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3697570C"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7777777" w:rsidR="004D6445" w:rsidRPr="00BC00CD" w:rsidRDefault="004D6445" w:rsidP="0028040F">
            <w:pPr>
              <w:rPr>
                <w:rFonts w:eastAsiaTheme="minorEastAsia"/>
                <w:lang w:eastAsia="en-GB"/>
              </w:rPr>
            </w:pPr>
            <w:r>
              <w:rPr>
                <w:rFonts w:eastAsiaTheme="minorEastAsia"/>
                <w:lang w:eastAsia="en-GB"/>
              </w:rPr>
              <w:t>Using the value of the voltage measured and the value of the gradient from the graph found using the linest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77777777"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r>
        <w:rPr>
          <w:lang w:eastAsia="en-GB"/>
        </w:rPr>
        <w:t>Conclusion:</w:t>
      </w:r>
    </w:p>
    <w:p w14:paraId="552296FE" w14:textId="2BBBFA23"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r>
        <w:rPr>
          <w:rFonts w:eastAsiaTheme="minorEastAsia"/>
        </w:rPr>
        <w:lastRenderedPageBreak/>
        <w:t>Experiment 2 – Capacitor in an AC circuit</w:t>
      </w:r>
      <w:r>
        <w:t xml:space="preserve"> </w:t>
      </w:r>
    </w:p>
    <w:p w14:paraId="1E75E721" w14:textId="54847DBA" w:rsidR="00D17082" w:rsidRDefault="00D17082" w:rsidP="00D17082">
      <w:pPr>
        <w:pStyle w:val="Headingv3"/>
      </w:pPr>
      <w:r>
        <w:t>Results:</w:t>
      </w:r>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r w:rsidRPr="00E46366">
              <w:rPr>
                <w:sz w:val="20"/>
                <w:szCs w:val="20"/>
                <w:lang w:eastAsia="en-GB"/>
              </w:rPr>
              <w:t>avg</w:t>
            </w:r>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75AEA738" w:rsidR="000C763B" w:rsidRPr="00E46366" w:rsidRDefault="000C763B" w:rsidP="00B40E29">
            <w:pPr>
              <w:rPr>
                <w:sz w:val="20"/>
                <w:szCs w:val="20"/>
                <w:lang w:eastAsia="en-GB"/>
              </w:rPr>
            </w:pPr>
            <w:r w:rsidRPr="00E46366">
              <w:rPr>
                <w:rFonts w:ascii="Calibri" w:hAnsi="Calibri" w:cs="Calibri"/>
                <w:color w:val="000000"/>
                <w:sz w:val="20"/>
                <w:szCs w:val="20"/>
              </w:rPr>
              <w:t>0.267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5C691A7C" w:rsidR="000C763B" w:rsidRPr="00E46366" w:rsidRDefault="000C763B" w:rsidP="00B40E29">
            <w:pPr>
              <w:rPr>
                <w:sz w:val="20"/>
                <w:szCs w:val="20"/>
                <w:lang w:eastAsia="en-GB"/>
              </w:rPr>
            </w:pPr>
            <w:r w:rsidRPr="00E46366">
              <w:rPr>
                <w:rFonts w:ascii="Calibri" w:hAnsi="Calibri" w:cs="Calibri"/>
                <w:color w:val="000000"/>
                <w:sz w:val="20"/>
                <w:szCs w:val="20"/>
              </w:rPr>
              <w:t>0.24</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E5462BD" w:rsidR="000C763B" w:rsidRPr="00E46366" w:rsidRDefault="000C763B" w:rsidP="00B40E29">
            <w:pPr>
              <w:rPr>
                <w:sz w:val="20"/>
                <w:szCs w:val="20"/>
                <w:lang w:eastAsia="en-GB"/>
              </w:rPr>
            </w:pPr>
            <w:r w:rsidRPr="00E46366">
              <w:rPr>
                <w:rFonts w:ascii="Calibri" w:hAnsi="Calibri" w:cs="Calibri"/>
                <w:color w:val="000000"/>
                <w:sz w:val="20"/>
                <w:szCs w:val="20"/>
              </w:rPr>
              <w:t>0.24</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4851FA44" w:rsidR="000C763B" w:rsidRPr="00E46366" w:rsidRDefault="000C763B" w:rsidP="00B40E29">
            <w:pPr>
              <w:rPr>
                <w:sz w:val="20"/>
                <w:szCs w:val="20"/>
                <w:lang w:eastAsia="en-GB"/>
              </w:rPr>
            </w:pPr>
            <w:r w:rsidRPr="00E46366">
              <w:rPr>
                <w:rFonts w:ascii="Calibri" w:hAnsi="Calibri" w:cs="Calibri"/>
                <w:color w:val="000000"/>
                <w:sz w:val="20"/>
                <w:szCs w:val="20"/>
              </w:rPr>
              <w:t>0.2394</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0BFAE457" w:rsidR="000C763B" w:rsidRPr="00E46366" w:rsidRDefault="000C763B" w:rsidP="00B40E29">
            <w:pPr>
              <w:rPr>
                <w:sz w:val="20"/>
                <w:szCs w:val="20"/>
                <w:lang w:eastAsia="en-GB"/>
              </w:rPr>
            </w:pPr>
            <w:r w:rsidRPr="00E46366">
              <w:rPr>
                <w:rFonts w:ascii="Calibri" w:hAnsi="Calibri" w:cs="Calibri"/>
                <w:color w:val="000000"/>
                <w:sz w:val="20"/>
                <w:szCs w:val="20"/>
              </w:rPr>
              <w:t>0.2126</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2FF1B767" w:rsidR="000C763B" w:rsidRPr="00E46366" w:rsidRDefault="000C763B" w:rsidP="00B40E29">
            <w:pPr>
              <w:rPr>
                <w:sz w:val="20"/>
                <w:szCs w:val="20"/>
                <w:lang w:eastAsia="en-GB"/>
              </w:rPr>
            </w:pPr>
            <w:r w:rsidRPr="0028040F">
              <w:rPr>
                <w:rFonts w:ascii="Calibri" w:hAnsi="Calibri" w:cs="Calibri"/>
                <w:color w:val="000000"/>
                <w:sz w:val="20"/>
                <w:szCs w:val="20"/>
              </w:rPr>
              <w:t>0.1328</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3D9140C3"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5C08E311"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BFBE2C8"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69380A2A" w:rsidR="000C763B" w:rsidRPr="00E46366" w:rsidRDefault="000C763B" w:rsidP="00B40E29">
            <w:pPr>
              <w:rPr>
                <w:sz w:val="20"/>
                <w:szCs w:val="20"/>
                <w:lang w:eastAsia="en-GB"/>
              </w:rPr>
            </w:pPr>
            <w:r w:rsidRPr="00E46366">
              <w:rPr>
                <w:rFonts w:ascii="Calibri" w:hAnsi="Calibri" w:cs="Calibri"/>
                <w:color w:val="000000"/>
                <w:sz w:val="20"/>
                <w:szCs w:val="20"/>
              </w:rPr>
              <w:t>0.08</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18F058A2"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49957AF6" w:rsidR="000C763B" w:rsidRPr="00E46366" w:rsidRDefault="000C763B" w:rsidP="00B40E29">
            <w:pPr>
              <w:rPr>
                <w:sz w:val="20"/>
                <w:szCs w:val="20"/>
                <w:lang w:eastAsia="en-GB"/>
              </w:rPr>
            </w:pPr>
            <w:r w:rsidRPr="00E46366">
              <w:rPr>
                <w:rFonts w:ascii="Calibri" w:hAnsi="Calibri" w:cs="Calibri"/>
                <w:color w:val="000000"/>
                <w:sz w:val="20"/>
                <w:szCs w:val="20"/>
              </w:rPr>
              <w:t>0.08</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086E5096"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0FC12261"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7F50A180"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5350A987" w:rsidR="000C763B" w:rsidRPr="00E46366" w:rsidRDefault="000C763B" w:rsidP="00B40E29">
            <w:pPr>
              <w:rPr>
                <w:sz w:val="20"/>
                <w:szCs w:val="20"/>
                <w:lang w:eastAsia="en-GB"/>
              </w:rPr>
            </w:pPr>
            <w:r w:rsidRPr="00E46366">
              <w:rPr>
                <w:rFonts w:ascii="Calibri" w:hAnsi="Calibri" w:cs="Calibri"/>
                <w:color w:val="000000"/>
                <w:sz w:val="20"/>
                <w:szCs w:val="20"/>
              </w:rPr>
              <w:t>0.053</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57850476"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B0A2F" w:rsidR="000C763B" w:rsidRPr="00E46366" w:rsidRDefault="000C763B" w:rsidP="00B40E29">
            <w:pPr>
              <w:rPr>
                <w:sz w:val="20"/>
                <w:szCs w:val="20"/>
                <w:lang w:eastAsia="en-GB"/>
              </w:rPr>
            </w:pPr>
            <w:r w:rsidRPr="00E46366">
              <w:rPr>
                <w:rFonts w:ascii="Calibri" w:hAnsi="Calibri" w:cs="Calibri"/>
                <w:color w:val="000000"/>
                <w:sz w:val="20"/>
                <w:szCs w:val="20"/>
              </w:rPr>
              <w:t>0.053</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B163282"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6F28F404"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1126236F"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7F2A150A" w:rsidR="000C763B" w:rsidRPr="00E46366" w:rsidRDefault="000C763B" w:rsidP="00B40E29">
            <w:pPr>
              <w:rPr>
                <w:sz w:val="20"/>
                <w:szCs w:val="20"/>
                <w:lang w:eastAsia="en-GB"/>
              </w:rPr>
            </w:pPr>
            <w:r w:rsidRPr="00E46366">
              <w:rPr>
                <w:rFonts w:ascii="Calibri" w:hAnsi="Calibri" w:cs="Calibri"/>
                <w:color w:val="000000"/>
                <w:sz w:val="20"/>
                <w:szCs w:val="20"/>
              </w:rPr>
              <w:t>0.027</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250909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4E26640" w:rsidR="000C763B" w:rsidRPr="00E46366" w:rsidRDefault="000C763B" w:rsidP="00B40E29">
            <w:pPr>
              <w:rPr>
                <w:sz w:val="20"/>
                <w:szCs w:val="20"/>
                <w:lang w:eastAsia="en-GB"/>
              </w:rPr>
            </w:pPr>
            <w:r w:rsidRPr="00E46366">
              <w:rPr>
                <w:rFonts w:ascii="Calibri" w:hAnsi="Calibri" w:cs="Calibri"/>
                <w:color w:val="000000"/>
                <w:sz w:val="20"/>
                <w:szCs w:val="20"/>
              </w:rPr>
              <w:t>0.027</w:t>
            </w:r>
          </w:p>
        </w:tc>
      </w:tr>
    </w:tbl>
    <w:p w14:paraId="6A064D5A" w14:textId="3D37B8DF" w:rsidR="00D17082" w:rsidRPr="00792021" w:rsidRDefault="00D17082" w:rsidP="00D17082"/>
    <w:p w14:paraId="0ED264D1" w14:textId="77777777" w:rsidR="00D17082" w:rsidRDefault="00D17082" w:rsidP="00D17082">
      <w:pPr>
        <w:pStyle w:val="Headingv3"/>
      </w:pPr>
      <w:r>
        <w:t>Uncertainties:</w:t>
      </w:r>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r w:rsidRPr="004E3131">
              <w:rPr>
                <w:lang w:eastAsia="en-GB"/>
              </w:rPr>
              <w:t>Δrand</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r w:rsidRPr="004E3131">
              <w:rPr>
                <w:lang w:eastAsia="en-GB"/>
              </w:rPr>
              <w:t>Δtotal</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B40E29"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3C0E7DAE" w:rsidR="00B40E29" w:rsidRPr="004E3131" w:rsidRDefault="00B40E29" w:rsidP="00B37818">
            <w:pPr>
              <w:pStyle w:val="text2"/>
              <w:ind w:hanging="4"/>
              <w:rPr>
                <w:lang w:eastAsia="en-GB"/>
              </w:rPr>
            </w:pPr>
            <w:r>
              <w:rPr>
                <w:rFonts w:ascii="Calibri" w:hAnsi="Calibri" w:cs="Calibri"/>
                <w:color w:val="000000"/>
              </w:rPr>
              <w:t>0.267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59975E96" w:rsidR="00B40E29" w:rsidRPr="004E3131" w:rsidRDefault="00B40E29" w:rsidP="00B37818">
            <w:pPr>
              <w:pStyle w:val="text2"/>
              <w:rPr>
                <w:lang w:eastAsia="en-GB"/>
              </w:rPr>
            </w:pPr>
            <w:r>
              <w:rPr>
                <w:rFonts w:ascii="Calibri" w:hAnsi="Calibri" w:cs="Calibri"/>
                <w:color w:val="000000"/>
              </w:rPr>
              <w:t>0.0133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294A6821" w:rsidR="00B40E29" w:rsidRPr="004E3131" w:rsidRDefault="00B40E29" w:rsidP="00B37818">
            <w:pPr>
              <w:pStyle w:val="text2"/>
              <w:rPr>
                <w:lang w:eastAsia="en-GB"/>
              </w:rPr>
            </w:pPr>
            <w:r>
              <w:rPr>
                <w:rFonts w:ascii="Calibri" w:hAnsi="Calibri" w:cs="Calibri"/>
                <w:color w:val="000000"/>
              </w:rPr>
              <w:t>0.013429</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7B89248B"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0FD26B3A" w:rsidR="00B40E29" w:rsidRPr="004E3131" w:rsidRDefault="00B40E29" w:rsidP="00B37818">
            <w:pPr>
              <w:pStyle w:val="text2"/>
              <w:ind w:left="522" w:hanging="4"/>
              <w:rPr>
                <w:lang w:eastAsia="en-GB"/>
              </w:rPr>
            </w:pPr>
            <w:r>
              <w:rPr>
                <w:rFonts w:ascii="Calibri" w:hAnsi="Calibri" w:cs="Calibri"/>
                <w:color w:val="000000"/>
              </w:rPr>
              <w:t>0.239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37CEF0B9" w:rsidR="00B40E29" w:rsidRPr="004E3131" w:rsidRDefault="00B40E29" w:rsidP="00B37818">
            <w:pPr>
              <w:pStyle w:val="text2"/>
              <w:rPr>
                <w:lang w:eastAsia="en-GB"/>
              </w:rPr>
            </w:pPr>
            <w:r>
              <w:rPr>
                <w:rFonts w:ascii="Calibri" w:hAnsi="Calibri" w:cs="Calibri"/>
                <w:color w:val="000000"/>
              </w:rPr>
              <w:t>0.01197</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271705BC" w:rsidR="00B40E29" w:rsidRPr="004E3131" w:rsidRDefault="00B40E29" w:rsidP="00B37818">
            <w:pPr>
              <w:pStyle w:val="text2"/>
              <w:rPr>
                <w:lang w:eastAsia="en-GB"/>
              </w:rPr>
            </w:pPr>
            <w:r>
              <w:rPr>
                <w:rFonts w:ascii="Calibri" w:hAnsi="Calibri" w:cs="Calibri"/>
                <w:color w:val="000000"/>
              </w:rPr>
              <w:t>0.01201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13B56906"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3467544D" w:rsidR="00B40E29" w:rsidRPr="004E3131" w:rsidRDefault="00B40E29" w:rsidP="00B37818">
            <w:pPr>
              <w:pStyle w:val="text2"/>
              <w:ind w:hanging="4"/>
              <w:rPr>
                <w:lang w:eastAsia="en-GB"/>
              </w:rPr>
            </w:pPr>
            <w:r>
              <w:rPr>
                <w:rFonts w:ascii="Calibri" w:hAnsi="Calibri" w:cs="Calibri"/>
                <w:color w:val="000000"/>
              </w:rPr>
              <w:t>0.212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28ABAD18" w:rsidR="00B40E29" w:rsidRPr="004E3131" w:rsidRDefault="00B40E29" w:rsidP="00B37818">
            <w:pPr>
              <w:pStyle w:val="text2"/>
              <w:rPr>
                <w:lang w:eastAsia="en-GB"/>
              </w:rPr>
            </w:pPr>
            <w:r>
              <w:rPr>
                <w:rFonts w:ascii="Calibri" w:hAnsi="Calibri" w:cs="Calibri"/>
                <w:color w:val="000000"/>
              </w:rPr>
              <w:t>0.0106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6191E108" w:rsidR="00B40E29" w:rsidRPr="004E3131" w:rsidRDefault="00B40E29" w:rsidP="00B37818">
            <w:pPr>
              <w:pStyle w:val="text2"/>
              <w:rPr>
                <w:lang w:eastAsia="en-GB"/>
              </w:rPr>
            </w:pPr>
            <w:r>
              <w:rPr>
                <w:rFonts w:ascii="Calibri" w:hAnsi="Calibri" w:cs="Calibri"/>
                <w:color w:val="000000"/>
              </w:rPr>
              <w:t>0.010679</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5B502B1"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7F26EFAF" w:rsidR="00B40E29" w:rsidRPr="004E3131" w:rsidRDefault="00B40E29" w:rsidP="00B37818">
            <w:pPr>
              <w:pStyle w:val="text2"/>
              <w:ind w:hanging="4"/>
              <w:rPr>
                <w:lang w:eastAsia="en-GB"/>
              </w:rPr>
            </w:pPr>
            <w:r>
              <w:rPr>
                <w:rFonts w:ascii="Calibri" w:hAnsi="Calibri" w:cs="Calibri"/>
                <w:color w:val="00000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2CF9A1AA" w:rsidR="00B40E29" w:rsidRPr="004E3131" w:rsidRDefault="00B40E29" w:rsidP="00B37818">
            <w:pPr>
              <w:pStyle w:val="text2"/>
              <w:rPr>
                <w:lang w:eastAsia="en-GB"/>
              </w:rPr>
            </w:pPr>
            <w:r>
              <w:rPr>
                <w:rFonts w:ascii="Calibri" w:hAnsi="Calibri" w:cs="Calibri"/>
                <w:color w:val="000000"/>
              </w:rPr>
              <w:t>0.009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C161315" w:rsidR="00B40E29" w:rsidRPr="004E3131" w:rsidRDefault="00B40E29" w:rsidP="00B37818">
            <w:pPr>
              <w:pStyle w:val="text2"/>
              <w:rPr>
                <w:lang w:eastAsia="en-GB"/>
              </w:rPr>
            </w:pPr>
            <w:r>
              <w:rPr>
                <w:rFonts w:ascii="Calibri" w:hAnsi="Calibri" w:cs="Calibri"/>
                <w:color w:val="000000"/>
              </w:rPr>
              <w:t>0.00935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1AB49A36"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17310F6" w:rsidR="00B40E29" w:rsidRPr="004E3131" w:rsidRDefault="00B40E29" w:rsidP="00B37818">
            <w:pPr>
              <w:pStyle w:val="text2"/>
              <w:ind w:hanging="4"/>
              <w:rPr>
                <w:lang w:eastAsia="en-GB"/>
              </w:rPr>
            </w:pPr>
            <w:r>
              <w:rPr>
                <w:rFonts w:ascii="Calibri" w:hAnsi="Calibri" w:cs="Calibri"/>
                <w:color w:val="00000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B40E29" w:rsidRPr="004E3131" w:rsidRDefault="00B40E29" w:rsidP="00B37818">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4B9F301E" w:rsidR="00B40E29" w:rsidRPr="004E3131" w:rsidRDefault="00B40E29" w:rsidP="00B37818">
            <w:pPr>
              <w:pStyle w:val="text2"/>
              <w:rPr>
                <w:lang w:eastAsia="en-GB"/>
              </w:rPr>
            </w:pPr>
            <w:r>
              <w:rPr>
                <w:rFonts w:ascii="Calibri" w:hAnsi="Calibri" w:cs="Calibri"/>
                <w:color w:val="000000"/>
              </w:rPr>
              <w:t>0.00801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3E1372CD"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3459CE8A" w:rsidR="00B40E29" w:rsidRPr="004E3131" w:rsidRDefault="00B40E29" w:rsidP="00B37818">
            <w:pPr>
              <w:pStyle w:val="text2"/>
              <w:ind w:hanging="4"/>
              <w:rPr>
                <w:lang w:eastAsia="en-GB"/>
              </w:rPr>
            </w:pPr>
            <w:r>
              <w:rPr>
                <w:rFonts w:ascii="Calibri" w:hAnsi="Calibri" w:cs="Calibri"/>
                <w:color w:val="000000"/>
              </w:rPr>
              <w:t>0.132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B40E29" w:rsidRPr="004E3131" w:rsidRDefault="00B40E29" w:rsidP="00B37818">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B40E29" w:rsidRPr="004E3131" w:rsidRDefault="00B40E29" w:rsidP="00B37818">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5F067DAA" w:rsidR="00B40E29" w:rsidRPr="004E3131" w:rsidRDefault="00B40E29" w:rsidP="00B37818">
            <w:pPr>
              <w:pStyle w:val="text2"/>
              <w:rPr>
                <w:lang w:eastAsia="en-GB"/>
              </w:rPr>
            </w:pPr>
            <w:r>
              <w:rPr>
                <w:rFonts w:ascii="Calibri" w:hAnsi="Calibri" w:cs="Calibri"/>
                <w:color w:val="000000"/>
              </w:rPr>
              <w:t>0.00671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178EA02B"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7E296F57" w:rsidR="00B40E29" w:rsidRPr="004E3131" w:rsidRDefault="00B40E29" w:rsidP="00B37818">
            <w:pPr>
              <w:pStyle w:val="text2"/>
              <w:ind w:hanging="4"/>
              <w:rPr>
                <w:lang w:eastAsia="en-GB"/>
              </w:rPr>
            </w:pPr>
            <w:r>
              <w:rPr>
                <w:rFonts w:ascii="Calibri" w:hAnsi="Calibri" w:cs="Calibri"/>
                <w:color w:val="00000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4807BC39" w:rsidR="00B40E29" w:rsidRPr="004E3131" w:rsidRDefault="00B40E29" w:rsidP="00B37818">
            <w:pPr>
              <w:pStyle w:val="text2"/>
              <w:rPr>
                <w:lang w:eastAsia="en-GB"/>
              </w:rPr>
            </w:pPr>
            <w:r>
              <w:rPr>
                <w:rFonts w:ascii="Calibri" w:hAnsi="Calibri" w:cs="Calibri"/>
                <w:color w:val="000000"/>
              </w:rPr>
              <w:t>0.00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4CE0DBBF" w:rsidR="00B40E29" w:rsidRPr="004E3131" w:rsidRDefault="00B40E29" w:rsidP="00B37818">
            <w:pPr>
              <w:pStyle w:val="text2"/>
              <w:rPr>
                <w:lang w:eastAsia="en-GB"/>
              </w:rPr>
            </w:pPr>
            <w:r>
              <w:rPr>
                <w:rFonts w:ascii="Calibri" w:hAnsi="Calibri" w:cs="Calibri"/>
                <w:color w:val="000000"/>
              </w:rPr>
              <w:t>0.00539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67E80A5" w:rsidR="00B40E29" w:rsidRPr="004E3131" w:rsidRDefault="00B37818" w:rsidP="00B37818">
            <w:pPr>
              <w:pStyle w:val="text2"/>
              <w:rPr>
                <w:lang w:eastAsia="en-GB"/>
              </w:rPr>
            </w:pPr>
            <w:r>
              <w:rPr>
                <w:lang w:eastAsia="en-GB"/>
              </w:rPr>
              <w:t>≈</w:t>
            </w:r>
            <w:r w:rsidRPr="004E3131">
              <w:rPr>
                <w:lang w:eastAsia="en-GB"/>
              </w:rPr>
              <w:t>5</w:t>
            </w:r>
          </w:p>
        </w:tc>
      </w:tr>
      <w:tr w:rsidR="00B40E29"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793179AF" w:rsidR="00B40E29" w:rsidRPr="004E3131" w:rsidRDefault="00B40E29" w:rsidP="00B37818">
            <w:pPr>
              <w:pStyle w:val="text2"/>
              <w:ind w:hanging="4"/>
              <w:rPr>
                <w:sz w:val="20"/>
                <w:szCs w:val="20"/>
                <w:lang w:eastAsia="en-GB"/>
              </w:rPr>
            </w:pPr>
            <w:r>
              <w:rPr>
                <w:rFonts w:ascii="Calibri" w:hAnsi="Calibri" w:cs="Calibri"/>
                <w:color w:val="000000"/>
              </w:rPr>
              <w:t>0.0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A1634B1" w:rsidR="00B40E29" w:rsidRPr="004E3131" w:rsidRDefault="00B40E29" w:rsidP="00B37818">
            <w:pPr>
              <w:pStyle w:val="text2"/>
              <w:rPr>
                <w:lang w:eastAsia="en-GB"/>
              </w:rPr>
            </w:pPr>
            <w:r>
              <w:rPr>
                <w:rFonts w:ascii="Calibri" w:hAnsi="Calibri" w:cs="Calibri"/>
                <w:color w:val="000000"/>
              </w:rPr>
              <w:t>0.00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0491128" w:rsidR="00B40E29" w:rsidRPr="004E3131" w:rsidRDefault="00B40E29" w:rsidP="00B37818">
            <w:pPr>
              <w:pStyle w:val="text2"/>
              <w:rPr>
                <w:lang w:eastAsia="en-GB"/>
              </w:rPr>
            </w:pPr>
            <w:r>
              <w:rPr>
                <w:rFonts w:ascii="Calibri" w:hAnsi="Calibri" w:cs="Calibri"/>
                <w:color w:val="000000"/>
              </w:rPr>
              <w:t>0.00412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58080D3B" w:rsidR="00B40E29" w:rsidRDefault="00B37818" w:rsidP="00B37818">
            <w:pPr>
              <w:pStyle w:val="text2"/>
              <w:rPr>
                <w:lang w:eastAsia="en-GB"/>
              </w:rPr>
            </w:pPr>
            <w:r>
              <w:rPr>
                <w:lang w:eastAsia="en-GB"/>
              </w:rPr>
              <w:t>≈</w:t>
            </w:r>
            <w:r w:rsidRPr="004E3131">
              <w:rPr>
                <w:lang w:eastAsia="en-GB"/>
              </w:rPr>
              <w:t>5</w:t>
            </w:r>
          </w:p>
        </w:tc>
      </w:tr>
      <w:tr w:rsidR="00B40E29"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689E0BC8" w:rsidR="00B40E29" w:rsidRPr="004E3131" w:rsidRDefault="00B40E29" w:rsidP="00B37818">
            <w:pPr>
              <w:pStyle w:val="text2"/>
              <w:ind w:hanging="4"/>
              <w:rPr>
                <w:sz w:val="20"/>
                <w:szCs w:val="20"/>
                <w:lang w:eastAsia="en-GB"/>
              </w:rPr>
            </w:pPr>
            <w:r>
              <w:rPr>
                <w:rFonts w:ascii="Calibri" w:hAnsi="Calibri" w:cs="Calibri"/>
                <w:color w:val="000000"/>
              </w:rPr>
              <w:t>0.05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B40E29" w:rsidRPr="004E3131" w:rsidRDefault="00B40E29" w:rsidP="00B37818">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6A23E5EB" w:rsidR="00B40E29" w:rsidRPr="004E3131" w:rsidRDefault="00B40E29" w:rsidP="00B37818">
            <w:pPr>
              <w:pStyle w:val="text2"/>
              <w:rPr>
                <w:lang w:eastAsia="en-GB"/>
              </w:rPr>
            </w:pPr>
            <w:r>
              <w:rPr>
                <w:rFonts w:ascii="Calibri" w:hAnsi="Calibri" w:cs="Calibri"/>
                <w:color w:val="000000"/>
              </w:rPr>
              <w:t>0.00283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71993E04" w:rsidR="00B40E29" w:rsidRDefault="00B37818" w:rsidP="00B37818">
            <w:pPr>
              <w:pStyle w:val="text2"/>
              <w:rPr>
                <w:lang w:eastAsia="en-GB"/>
              </w:rPr>
            </w:pPr>
            <w:r>
              <w:rPr>
                <w:lang w:eastAsia="en-GB"/>
              </w:rPr>
              <w:t>≈</w:t>
            </w:r>
            <w:r w:rsidRPr="004E3131">
              <w:rPr>
                <w:lang w:eastAsia="en-GB"/>
              </w:rPr>
              <w:t>5</w:t>
            </w:r>
          </w:p>
        </w:tc>
      </w:tr>
      <w:tr w:rsidR="00B40E29"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523C41AA" w:rsidR="00B40E29" w:rsidRPr="004E3131" w:rsidRDefault="00B40E29" w:rsidP="00B37818">
            <w:pPr>
              <w:pStyle w:val="text2"/>
              <w:ind w:hanging="4"/>
              <w:rPr>
                <w:sz w:val="20"/>
                <w:szCs w:val="20"/>
                <w:lang w:eastAsia="en-GB"/>
              </w:rPr>
            </w:pPr>
            <w:r>
              <w:rPr>
                <w:rFonts w:ascii="Calibri" w:hAnsi="Calibri" w:cs="Calibri"/>
                <w:color w:val="000000"/>
              </w:rPr>
              <w:t>0.027</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B40E29" w:rsidRPr="004E3131" w:rsidRDefault="00B40E29" w:rsidP="00B37818">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B40E29" w:rsidRPr="004E3131" w:rsidRDefault="00B40E29" w:rsidP="00B37818">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B40E29" w:rsidRPr="004E3131" w:rsidRDefault="00B40E29" w:rsidP="00B37818">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B40E29" w:rsidRPr="004E3131" w:rsidRDefault="00B40E29" w:rsidP="00B37818">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3C56FBDB" w:rsidR="00B40E29" w:rsidRDefault="00B37818" w:rsidP="00B37818">
            <w:pPr>
              <w:pStyle w:val="text2"/>
              <w:rPr>
                <w:lang w:eastAsia="en-GB"/>
              </w:rPr>
            </w:pPr>
            <w:r>
              <w:rPr>
                <w:lang w:eastAsia="en-GB"/>
              </w:rPr>
              <w:t>≈</w:t>
            </w: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 an instruction manual.</w:t>
      </w:r>
    </w:p>
    <w:p w14:paraId="0E947A2D"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711FD37B"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rand: This was calculated using the results gathered: the greatest reading – the lowest reading / the number of readings.</w:t>
      </w:r>
    </w:p>
    <w:p w14:paraId="6D010C4B" w14:textId="77777777"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and</m:t>
                    </m:r>
                  </m:e>
                </m:d>
              </m:e>
              <m:sup>
                <m:r>
                  <w:rPr>
                    <w:rFonts w:ascii="Cambria Math" w:eastAsia="Times New Roman" w:hAnsi="Cambria Math" w:cs="Calibri"/>
                    <w:color w:val="000000"/>
                    <w:lang w:eastAsia="en-GB"/>
                  </w:rPr>
                  <m:t>2</m:t>
                </m:r>
              </m:sup>
            </m:sSup>
          </m:e>
        </m:rad>
      </m:oMath>
    </w:p>
    <w:p w14:paraId="5C4187C4" w14:textId="77777777" w:rsidR="00D17082" w:rsidRPr="005207BB" w:rsidRDefault="00D17082" w:rsidP="00B40E29">
      <w:pPr>
        <w:pStyle w:val="text2"/>
        <w:ind w:left="0" w:firstLine="539"/>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13536" behindDoc="0" locked="0" layoutInCell="1" allowOverlap="1" wp14:anchorId="4D702A1D" wp14:editId="630C83F5">
                <wp:simplePos x="0" y="0"/>
                <wp:positionH relativeFrom="margin">
                  <wp:posOffset>3680460</wp:posOffset>
                </wp:positionH>
                <wp:positionV relativeFrom="paragraph">
                  <wp:posOffset>26606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28040F" w:rsidRDefault="0028040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28040F" w:rsidRDefault="0028040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s negligible.</w:t>
                            </w:r>
                          </w:p>
                          <w:p w14:paraId="3ACEF59E" w14:textId="77777777" w:rsidR="0028040F" w:rsidRDefault="0028040F"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s negligible.</w:t>
                            </w:r>
                          </w:p>
                          <w:p w14:paraId="257F60F0" w14:textId="77777777" w:rsidR="0028040F" w:rsidRPr="00B203DB" w:rsidRDefault="0028040F"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45" type="#_x0000_t202" style="position:absolute;left:0;text-align:left;margin-left:289.8pt;margin-top:20.95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BUMVWpIwIAACUEAAAOAAAAAAAAAAAAAAAAAC4CAABkcnMvZTJvRG9j&#10;LnhtbFBLAQItABQABgAIAAAAIQAvgyTk4AAAAAoBAAAPAAAAAAAAAAAAAAAAAH0EAABkcnMvZG93&#10;bnJldi54bWxQSwUGAAAAAAQABADzAAAAigUAAAAA&#10;" stroked="f">
                <v:textbox style="mso-fit-shape-to-text:t">
                  <w:txbxContent>
                    <w:p w14:paraId="418FF55B" w14:textId="77777777" w:rsidR="0028040F" w:rsidRDefault="0028040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28040F" w:rsidRDefault="0028040F"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s negligible.</w:t>
                      </w:r>
                    </w:p>
                    <w:p w14:paraId="3ACEF59E" w14:textId="77777777" w:rsidR="0028040F" w:rsidRDefault="0028040F"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s negligible.</w:t>
                      </w:r>
                    </w:p>
                    <w:p w14:paraId="257F60F0" w14:textId="77777777" w:rsidR="0028040F" w:rsidRPr="00B203DB" w:rsidRDefault="0028040F"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rPr>
        <mc:AlternateContent>
          <mc:Choice Requires="wps">
            <w:drawing>
              <wp:anchor distT="45720" distB="45720" distL="114300" distR="114300" simplePos="0" relativeHeight="251714560" behindDoc="0" locked="0" layoutInCell="1" allowOverlap="1" wp14:anchorId="722F3DA5" wp14:editId="195CD582">
                <wp:simplePos x="0" y="0"/>
                <wp:positionH relativeFrom="margin">
                  <wp:posOffset>243840</wp:posOffset>
                </wp:positionH>
                <wp:positionV relativeFrom="paragraph">
                  <wp:posOffset>273685</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28040F" w:rsidRDefault="0028040F" w:rsidP="00D17082">
                            <w:r w:rsidRPr="005F41F5">
                              <w:t>Δread = 0.01</w:t>
                            </w:r>
                          </w:p>
                          <w:p w14:paraId="1EA39BBA" w14:textId="77777777" w:rsidR="0028040F" w:rsidRDefault="0028040F" w:rsidP="00D17082">
                            <w:r w:rsidRPr="005F41F5">
                              <w:t>Δtotal = 0.071</w:t>
                            </w:r>
                          </w:p>
                          <w:p w14:paraId="0599E280" w14:textId="77777777" w:rsidR="0028040F" w:rsidRDefault="0028040F"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6" type="#_x0000_t202" style="position:absolute;left:0;text-align:left;margin-left:19.2pt;margin-top:21.55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" stroked="f">
                <v:textbox style="mso-fit-shape-to-text:t">
                  <w:txbxContent>
                    <w:p w14:paraId="22B6A065"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28040F" w:rsidRDefault="0028040F"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28040F" w:rsidRDefault="0028040F" w:rsidP="00D17082">
                      <w:r w:rsidRPr="005F41F5">
                        <w:t>Δread = 0.01</w:t>
                      </w:r>
                    </w:p>
                    <w:p w14:paraId="1EA39BBA" w14:textId="77777777" w:rsidR="0028040F" w:rsidRDefault="0028040F" w:rsidP="00D17082">
                      <w:r w:rsidRPr="005F41F5">
                        <w:t>Δtotal = 0.071</w:t>
                      </w:r>
                    </w:p>
                    <w:p w14:paraId="0599E280" w14:textId="77777777" w:rsidR="0028040F" w:rsidRDefault="0028040F" w:rsidP="00D17082">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E437D34" w14:textId="20ABD32B" w:rsidR="00EB2088" w:rsidRDefault="00EB2088" w:rsidP="00EB2088">
      <w:pPr>
        <w:pStyle w:val="Headingv3"/>
        <w:rPr>
          <w:rFonts w:eastAsiaTheme="minorEastAsia"/>
        </w:rPr>
      </w:pPr>
      <w:r>
        <w:rPr>
          <w:noProof/>
        </w:rPr>
        <w:lastRenderedPageBreak/>
        <w:drawing>
          <wp:anchor distT="0" distB="0" distL="114300" distR="114300" simplePos="0" relativeHeight="251717632" behindDoc="0" locked="0" layoutInCell="1" allowOverlap="1" wp14:anchorId="3713764C" wp14:editId="234BAFED">
            <wp:simplePos x="0" y="0"/>
            <wp:positionH relativeFrom="column">
              <wp:posOffset>-789940</wp:posOffset>
            </wp:positionH>
            <wp:positionV relativeFrom="paragraph">
              <wp:posOffset>311150</wp:posOffset>
            </wp:positionV>
            <wp:extent cx="7349490" cy="4402455"/>
            <wp:effectExtent l="0" t="0" r="3810" b="17145"/>
            <wp:wrapSquare wrapText="bothSides"/>
            <wp:docPr id="50" name="Chart 50">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p>
    <w:p w14:paraId="468630D7" w14:textId="3A0C8617"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EB2088">
        <w:t>Hz</w:t>
      </w:r>
      <w:r>
        <w:rPr>
          <w:vertAlign w:val="superscript"/>
        </w:rPr>
        <w:t>-1</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55CE3420"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E-07</w:t>
      </w:r>
      <w:r>
        <w:t>As</w:t>
      </w:r>
      <w:r>
        <w:rPr>
          <w:vertAlign w:val="superscript"/>
        </w:rPr>
        <w:t>-1</w:t>
      </w:r>
    </w:p>
    <w:p w14:paraId="3A4CA1EB" w14:textId="61C1ED3A"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77777777" w:rsidR="00D17082" w:rsidRDefault="00D17082" w:rsidP="00D17082">
      <w:pPr>
        <w:pStyle w:val="text2"/>
        <w:rPr>
          <w:rFonts w:ascii="Calibri" w:eastAsia="Times New Roman" w:hAnsi="Calibri" w:cs="Calibri"/>
          <w:color w:val="000000"/>
          <w:lang w:eastAsia="en-GB"/>
        </w:rPr>
      </w:pPr>
    </w:p>
    <w:p w14:paraId="16D07704" w14:textId="77777777"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4C8BEA0" w:rsidR="00D17082" w:rsidRPr="006E0300" w:rsidRDefault="00D17082" w:rsidP="00D17082">
      <w:pPr>
        <w:spacing w:after="0" w:line="240" w:lineRule="auto"/>
        <w:rPr>
          <w:rFonts w:ascii="Calibri" w:eastAsia="Times New Roman" w:hAnsi="Calibri" w:cs="Calibri"/>
          <w:color w:val="000000"/>
          <w:lang w:eastAsia="en-GB"/>
        </w:rPr>
      </w:pPr>
    </w:p>
    <w:p w14:paraId="037C3FA3" w14:textId="4445C2D0" w:rsidR="00D17082" w:rsidRPr="004D6445" w:rsidRDefault="00A850AD" w:rsidP="00D17082">
      <w:pPr>
        <w:spacing w:after="160"/>
        <w:rPr>
          <w:rFonts w:asciiTheme="majorHAnsi" w:eastAsia="Times New Roman" w:hAnsiTheme="majorHAnsi" w:cstheme="majorBidi"/>
          <w:color w:val="2F5496" w:themeColor="accent1" w:themeShade="BF"/>
          <w:sz w:val="32"/>
          <w:szCs w:val="32"/>
          <w:lang w:eastAsia="en-GB"/>
        </w:rPr>
      </w:pPr>
      <w:r>
        <w:rPr>
          <w:noProof/>
        </w:rPr>
        <w:drawing>
          <wp:anchor distT="0" distB="0" distL="114300" distR="114300" simplePos="0" relativeHeight="251718656" behindDoc="0" locked="0" layoutInCell="1" allowOverlap="1" wp14:anchorId="0A1B4800" wp14:editId="434F725D">
            <wp:simplePos x="0" y="0"/>
            <wp:positionH relativeFrom="margin">
              <wp:align>center</wp:align>
            </wp:positionH>
            <wp:positionV relativeFrom="paragraph">
              <wp:posOffset>6176</wp:posOffset>
            </wp:positionV>
            <wp:extent cx="4610735" cy="831215"/>
            <wp:effectExtent l="0" t="0" r="0" b="698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831215"/>
                    </a:xfrm>
                    <a:prstGeom prst="rect">
                      <a:avLst/>
                    </a:prstGeom>
                  </pic:spPr>
                </pic:pic>
              </a:graphicData>
            </a:graphic>
            <wp14:sizeRelH relativeFrom="margin">
              <wp14:pctWidth>0</wp14:pctWidth>
            </wp14:sizeRelH>
            <wp14:sizeRelV relativeFrom="margin">
              <wp14:pctHeight>0</wp14:pctHeight>
            </wp14:sizeRelV>
          </wp:anchor>
        </w:drawing>
      </w:r>
      <w:r w:rsidR="00D17082">
        <w:rPr>
          <w:rFonts w:eastAsia="Times New Roman"/>
          <w:lang w:eastAsia="en-GB"/>
        </w:rPr>
        <w:br w:type="page"/>
      </w:r>
    </w:p>
    <w:p w14:paraId="50A1FA66" w14:textId="77777777" w:rsidR="00D17082" w:rsidRDefault="00D17082" w:rsidP="00D17082">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5A575A"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m:t>
                    </m:r>
                    <m:r>
                      <w:rPr>
                        <w:rFonts w:ascii="Cambria Math" w:hAnsi="Cambria Math"/>
                        <w:lang w:eastAsia="en-GB"/>
                      </w:rPr>
                      <m:t>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m:t>
                </m:r>
                <m:r>
                  <w:rPr>
                    <w:rFonts w:ascii="Cambria Math" w:hAnsi="Cambria Math"/>
                    <w:lang w:eastAsia="en-GB"/>
                  </w:rPr>
                  <m:t>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m:t>
                </m:r>
                <m:r>
                  <w:rPr>
                    <w:rFonts w:ascii="Cambria Math" w:hAnsi="Cambria Math"/>
                    <w:lang w:eastAsia="en-GB"/>
                  </w:rPr>
                  <m:t>2π</m:t>
                </m:r>
                <m:r>
                  <w:rPr>
                    <w:rFonts w:ascii="Cambria Math" w:hAnsi="Cambria Math"/>
                    <w:lang w:eastAsia="en-GB"/>
                  </w:rPr>
                  <m:t>CVf</m:t>
                </m:r>
              </m:oMath>
            </m:oMathPara>
          </w:p>
          <w:p w14:paraId="0AD97196" w14:textId="77777777" w:rsidR="00D17082" w:rsidRPr="00EF4D27" w:rsidRDefault="00D17082" w:rsidP="0028040F">
            <w:pPr>
              <w:rPr>
                <w:rFonts w:eastAsiaTheme="minorEastAsia"/>
                <w:lang w:eastAsia="en-GB"/>
              </w:rPr>
            </w:pPr>
            <w:r>
              <w:rPr>
                <w:rFonts w:eastAsiaTheme="minorEastAsia"/>
                <w:lang w:eastAsia="en-GB"/>
              </w:rPr>
              <w:t>This equation can be put in the form of a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151A2E9A" w:rsidR="00D17082" w:rsidRPr="00D1089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m:t>
              </m:r>
              <m:r>
                <w:rPr>
                  <w:rFonts w:ascii="Cambria Math" w:hAnsi="Cambria Math"/>
                  <w:lang w:eastAsia="en-GB"/>
                </w:rPr>
                <m:t>CV</m:t>
              </m:r>
            </m:oMath>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m:t>
                </m:r>
                <m:r>
                  <w:rPr>
                    <w:rFonts w:ascii="Cambria Math" w:hAnsi="Cambria Math"/>
                    <w:lang w:eastAsia="en-GB"/>
                  </w:rPr>
                  <m:t>2π</m:t>
                </m:r>
                <m:r>
                  <w:rPr>
                    <w:rFonts w:ascii="Cambria Math" w:hAnsi="Cambria Math"/>
                    <w:lang w:eastAsia="en-GB"/>
                  </w:rPr>
                  <m:t>CV</m:t>
                </m:r>
              </m:oMath>
            </m:oMathPara>
          </w:p>
          <w:p w14:paraId="0407B172" w14:textId="77777777" w:rsidR="00D17082" w:rsidRPr="00D10892" w:rsidRDefault="00D17082" w:rsidP="0028040F">
            <w:pPr>
              <w:rPr>
                <w:rFonts w:eastAsiaTheme="minorEastAsia"/>
                <w:lang w:eastAsia="en-GB"/>
              </w:rPr>
            </w:pPr>
          </w:p>
          <w:p w14:paraId="362F1E35" w14:textId="2EE13EDF" w:rsidR="00D17082" w:rsidRPr="00B05D0D"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r>
                  <w:rPr>
                    <w:rFonts w:ascii="Cambria Math" w:eastAsiaTheme="minorEastAsia" w:hAnsi="Cambria Math"/>
                    <w:lang w:eastAsia="en-GB"/>
                  </w:rPr>
                  <m:t>=</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m:t>
                    </m:r>
                    <m:r>
                      <w:rPr>
                        <w:rFonts w:ascii="Cambria Math" w:hAnsi="Cambria Math"/>
                        <w:lang w:eastAsia="en-GB"/>
                      </w:rPr>
                      <m:t>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m:t>
                    </m:r>
                    <m:r>
                      <w:rPr>
                        <w:rFonts w:ascii="Cambria Math" w:eastAsiaTheme="minorEastAsia" w:hAnsi="Cambria Math"/>
                        <w:lang w:eastAsia="en-GB"/>
                      </w:rPr>
                      <m:t>5</m:t>
                    </m:r>
                  </m:den>
                </m:f>
              </m:oMath>
            </m:oMathPara>
          </w:p>
          <w:p w14:paraId="57358F8F" w14:textId="77777777" w:rsidR="00D17082" w:rsidRDefault="00D17082" w:rsidP="0028040F">
            <w:pPr>
              <w:rPr>
                <w:rFonts w:eastAsiaTheme="minorEastAsia"/>
                <w:lang w:eastAsia="en-GB"/>
              </w:rPr>
            </w:pPr>
          </w:p>
          <w:p w14:paraId="3CD14BCC" w14:textId="77777777" w:rsidR="00D17082" w:rsidRPr="00BC00CD" w:rsidRDefault="00D17082" w:rsidP="0028040F">
            <w:pPr>
              <w:rPr>
                <w:rFonts w:eastAsiaTheme="minorEastAsia"/>
                <w:lang w:eastAsia="en-GB"/>
              </w:rPr>
            </w:pPr>
            <w:r>
              <w:rPr>
                <w:rFonts w:eastAsiaTheme="minorEastAsia"/>
                <w:lang w:eastAsia="en-GB"/>
              </w:rPr>
              <w:t>Using the value of the voltage measured and the value of the gradient from the graph found using the linest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r>
                  <w:rPr>
                    <w:rFonts w:ascii="Cambria Math" w:eastAsiaTheme="minorEastAsia" w:hAnsi="Cambria Math"/>
                    <w:lang w:eastAsia="en-GB"/>
                  </w:rPr>
                  <m:t>8.5943</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572722BC"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r>
                  <w:rPr>
                    <w:rFonts w:ascii="Cambria Math" w:eastAsiaTheme="minorEastAsia" w:hAnsi="Cambria Math"/>
                    <w:lang w:eastAsia="en-GB"/>
                  </w:rPr>
                  <m:t>8</m:t>
                </m:r>
                <m:r>
                  <w:rPr>
                    <w:rFonts w:ascii="Cambria Math" w:eastAsiaTheme="minorEastAsia" w:hAnsi="Cambria Math"/>
                    <w:lang w:eastAsia="en-GB"/>
                  </w:rPr>
                  <m:t>.</m:t>
                </m:r>
                <m:r>
                  <w:rPr>
                    <w:rFonts w:ascii="Cambria Math" w:eastAsiaTheme="minorEastAsia" w:hAnsi="Cambria Math"/>
                    <w:lang w:eastAsia="en-GB"/>
                  </w:rPr>
                  <m:t>59</m:t>
                </m:r>
                <m:r>
                  <m:rPr>
                    <m:sty m:val="p"/>
                  </m:rPr>
                  <w:rPr>
                    <w:rFonts w:ascii="Cambria Math" w:hAnsi="Cambria Math"/>
                  </w:rPr>
                  <m:t xml:space="preserve"> </m:t>
                </m:r>
                <m:r>
                  <m:rPr>
                    <m:sty m:val="p"/>
                  </m:rPr>
                  <w:rPr>
                    <w:rFonts w:ascii="Cambria Math" w:hAnsi="Cambria Math"/>
                  </w:rPr>
                  <m:t>μF</m:t>
                </m:r>
              </m:oMath>
            </m:oMathPara>
          </w:p>
        </w:tc>
        <w:tc>
          <w:tcPr>
            <w:tcW w:w="4178" w:type="dxa"/>
          </w:tcPr>
          <w:p w14:paraId="44350DC6" w14:textId="493403DC" w:rsidR="00D17082" w:rsidRPr="00CB5A1C"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m:t>
                </m:r>
                <m:r>
                  <w:rPr>
                    <w:rFonts w:ascii="Cambria Math" w:eastAsia="Times New Roman" w:hAnsi="Cambria Math" w:cs="Times New Roman"/>
                    <w:lang w:eastAsia="en-GB"/>
                  </w:rPr>
                  <m:t>C</m:t>
                </m:r>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25E4909" w14:textId="77777777" w:rsidR="00D17082" w:rsidRDefault="00D17082" w:rsidP="0028040F">
            <w:pPr>
              <w:rPr>
                <w:rFonts w:ascii="Calibri Light" w:eastAsia="Times New Roman" w:hAnsi="Calibri Light" w:cs="Times New Roman"/>
                <w:lang w:eastAsia="en-GB"/>
              </w:rPr>
            </w:pPr>
          </w:p>
          <w:p w14:paraId="3624AB86" w14:textId="206B3BB7" w:rsidR="00D17082" w:rsidRPr="003F3384"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m:rPr>
                            <m:sty m:val="p"/>
                          </m:rPr>
                          <w:rPr>
                            <w:rFonts w:ascii="Cambria Math" w:hAnsi="Cambria Math"/>
                            <w:lang w:eastAsia="en-GB"/>
                          </w:rPr>
                          <m:t>0.28</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37D4F192" w14:textId="77777777" w:rsidR="00D17082" w:rsidRDefault="00D17082" w:rsidP="0028040F">
            <w:pPr>
              <w:rPr>
                <w:rFonts w:ascii="Calibri Light" w:eastAsia="Times New Roman" w:hAnsi="Calibri Light" w:cs="Times New Roman"/>
                <w:lang w:eastAsia="en-GB"/>
              </w:rPr>
            </w:pPr>
          </w:p>
          <w:p w14:paraId="7F444939" w14:textId="396CF9DC"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2.0948</m:t>
                  </m:r>
                </m:e>
              </m:rad>
            </m:oMath>
          </w:p>
          <w:p w14:paraId="79BA1214" w14:textId="77777777" w:rsidR="00D17082" w:rsidRDefault="00D17082" w:rsidP="0028040F">
            <w:pPr>
              <w:rPr>
                <w:rFonts w:ascii="Calibri Light" w:eastAsia="Times New Roman" w:hAnsi="Calibri Light" w:cs="Times New Roman"/>
                <w:lang w:eastAsia="en-GB"/>
              </w:rPr>
            </w:pPr>
          </w:p>
          <w:p w14:paraId="72548B90" w14:textId="391A8A83"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
                <w:rPr>
                  <w:rFonts w:ascii="Cambria Math" w:eastAsia="Times New Roman" w:hAnsi="Cambria Math" w:cs="Times New Roman"/>
                  <w:lang w:eastAsia="en-GB"/>
                </w:rPr>
                <m:t>1.447342392</m:t>
              </m:r>
            </m:oMath>
          </w:p>
          <w:p w14:paraId="307B0EB8" w14:textId="77777777" w:rsidR="00D17082" w:rsidRDefault="00D17082" w:rsidP="0028040F">
            <w:pPr>
              <w:rPr>
                <w:rFonts w:ascii="Calibri Light" w:eastAsia="Times New Roman" w:hAnsi="Calibri Light" w:cs="Times New Roman"/>
                <w:lang w:eastAsia="en-GB"/>
              </w:rPr>
            </w:pPr>
          </w:p>
          <w:p w14:paraId="7BF088F9" w14:textId="2EF0685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
                <w:rPr>
                  <w:rFonts w:ascii="Cambria Math" w:eastAsia="Times New Roman" w:hAnsi="Cambria Math" w:cs="Times New Roman"/>
                  <w:lang w:eastAsia="en-GB"/>
                </w:rPr>
                <m:t>1</m:t>
              </m:r>
              <m:r>
                <w:rPr>
                  <w:rFonts w:ascii="Cambria Math" w:eastAsia="Times New Roman" w:hAnsi="Cambria Math" w:cs="Times New Roman"/>
                  <w:lang w:eastAsia="en-GB"/>
                </w:rPr>
                <m:t>.</m:t>
              </m:r>
              <m:r>
                <w:rPr>
                  <w:rFonts w:ascii="Cambria Math" w:eastAsia="Times New Roman" w:hAnsi="Cambria Math" w:cs="Times New Roman"/>
                  <w:lang w:eastAsia="en-GB"/>
                </w:rPr>
                <m:t>45</m:t>
              </m:r>
              <m:r>
                <w:rPr>
                  <w:rFonts w:ascii="Cambria Math" w:eastAsia="Times New Roman" w:hAnsi="Cambria Math" w:cs="Times New Roman"/>
                  <w:lang w:eastAsia="en-GB"/>
                </w:rPr>
                <m:t>%</m:t>
              </m:r>
            </m:oMath>
          </w:p>
          <w:p w14:paraId="55C3BA62" w14:textId="77777777" w:rsidR="00D17082" w:rsidRDefault="00D17082" w:rsidP="0028040F">
            <w:pPr>
              <w:rPr>
                <w:rFonts w:ascii="Calibri Light" w:eastAsia="Times New Roman" w:hAnsi="Calibri Light" w:cs="Times New Roman"/>
                <w:lang w:eastAsia="en-GB"/>
              </w:rPr>
            </w:pPr>
          </w:p>
          <w:p w14:paraId="50D21A3E" w14:textId="17D51EEA"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m:t>
                </m:r>
                <m:r>
                  <w:rPr>
                    <w:rFonts w:ascii="Cambria Math" w:eastAsia="Times New Roman" w:hAnsi="Cambria Math" w:cs="Times New Roman"/>
                    <w:lang w:eastAsia="en-GB"/>
                  </w:rPr>
                  <m:t>C</m:t>
                </m:r>
                <m:r>
                  <w:rPr>
                    <w:rFonts w:ascii="Cambria Math" w:eastAsia="Times New Roman" w:hAnsi="Cambria Math" w:cs="Times New Roman"/>
                    <w:lang w:eastAsia="en-GB"/>
                  </w:rPr>
                  <m:t>=</m:t>
                </m:r>
                <m:r>
                  <w:rPr>
                    <w:rFonts w:ascii="Cambria Math" w:eastAsia="Times New Roman" w:hAnsi="Cambria Math" w:cs="Times New Roman"/>
                    <w:lang w:eastAsia="en-GB"/>
                  </w:rPr>
                  <m:t>1.247</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m:t>
                    </m:r>
                    <m:r>
                      <w:rPr>
                        <w:rFonts w:ascii="Cambria Math" w:eastAsiaTheme="minorEastAsia" w:hAnsi="Cambria Math"/>
                        <w:lang w:eastAsia="en-GB"/>
                      </w:rPr>
                      <m:t>7</m:t>
                    </m:r>
                  </m:sup>
                </m:sSup>
              </m:oMath>
            </m:oMathPara>
          </w:p>
          <w:p w14:paraId="274591CB" w14:textId="237FE3A7"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
                  <w:rPr>
                    <w:rFonts w:ascii="Cambria Math" w:eastAsia="Times New Roman" w:hAnsi="Cambria Math" w:cs="Times New Roman"/>
                    <w:lang w:eastAsia="en-GB"/>
                  </w:rPr>
                  <m:t>0.</m:t>
                </m:r>
                <m:r>
                  <w:rPr>
                    <w:rFonts w:ascii="Cambria Math" w:eastAsia="Times New Roman" w:hAnsi="Cambria Math" w:cs="Times New Roman"/>
                    <w:lang w:eastAsia="en-GB"/>
                  </w:rPr>
                  <m:t>1</m:t>
                </m:r>
                <m:r>
                  <w:rPr>
                    <w:rFonts w:ascii="Cambria Math" w:eastAsia="Times New Roman" w:hAnsi="Cambria Math" w:cs="Times New Roman"/>
                    <w:lang w:eastAsia="en-GB"/>
                  </w:rPr>
                  <m:t>25</m:t>
                </m:r>
                <m:r>
                  <m:rPr>
                    <m:sty m:val="p"/>
                  </m:rPr>
                  <w:rPr>
                    <w:rFonts w:ascii="Cambria Math" w:hAnsi="Cambria Math"/>
                  </w:rPr>
                  <m:t xml:space="preserve"> </m:t>
                </m:r>
                <m:r>
                  <m:rPr>
                    <m:sty m:val="p"/>
                  </m:rPr>
                  <w:rPr>
                    <w:rFonts w:ascii="Cambria Math" w:hAnsi="Cambria Math"/>
                  </w:rPr>
                  <m:t>μF</m:t>
                </m:r>
              </m:oMath>
            </m:oMathPara>
          </w:p>
        </w:tc>
      </w:tr>
    </w:tbl>
    <w:p w14:paraId="45160990" w14:textId="77777777" w:rsidR="00D17082" w:rsidRDefault="00D17082" w:rsidP="00D17082">
      <w:pPr>
        <w:pStyle w:val="Headingv3"/>
        <w:rPr>
          <w:lang w:eastAsia="en-GB"/>
        </w:rPr>
      </w:pPr>
      <w:r>
        <w:rPr>
          <w:lang w:eastAsia="en-GB"/>
        </w:rPr>
        <w:t>Conclusion:</w:t>
      </w:r>
    </w:p>
    <w:p w14:paraId="6D32666B" w14:textId="74846AB8"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125</m:t>
        </m:r>
      </m:oMath>
      <w:r>
        <w:rPr>
          <w:lang w:eastAsia="en-GB"/>
        </w:rPr>
        <w:t xml:space="preserve">) </w:t>
      </w:r>
      <m:oMath>
        <m:r>
          <m:rPr>
            <m:sty m:val="p"/>
          </m:rPr>
          <w:rPr>
            <w:rFonts w:ascii="Cambria Math" w:hAnsi="Cambria Math"/>
          </w:rPr>
          <m:t>μF</m:t>
        </m:r>
      </m:oMath>
      <w:r>
        <w:rPr>
          <w:lang w:eastAsia="en-GB"/>
        </w:rPr>
        <w:t xml:space="preserve"> </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r>
        <w:rPr>
          <w:rFonts w:eastAsiaTheme="minorEastAsia"/>
        </w:rPr>
        <w:lastRenderedPageBreak/>
        <w:t>Experiment 3 – AC current in an RLC circuit:</w:t>
      </w:r>
    </w:p>
    <w:p w14:paraId="56D9970B" w14:textId="69BF56A0" w:rsidR="004D6445" w:rsidRDefault="005278C4" w:rsidP="005278C4">
      <w:pPr>
        <w:pStyle w:val="Headingv3"/>
        <w:rPr>
          <w:lang w:eastAsia="en-GB"/>
        </w:rPr>
      </w:pPr>
      <w:r>
        <w:rPr>
          <w:lang w:eastAsia="en-GB"/>
        </w:rPr>
        <w:t>Results:</w:t>
      </w:r>
    </w:p>
    <w:p w14:paraId="6C6B182E" w14:textId="0FF9F5E1" w:rsidR="005278C4" w:rsidRDefault="005278C4" w:rsidP="005278C4">
      <w:pPr>
        <w:pStyle w:val="Headingv3"/>
        <w:rPr>
          <w:lang w:eastAsia="en-GB"/>
        </w:rPr>
      </w:pPr>
      <w:r>
        <w:rPr>
          <w:lang w:eastAsia="en-GB"/>
        </w:rPr>
        <w:t>Uncertainties:</w:t>
      </w:r>
    </w:p>
    <w:p w14:paraId="035A8240" w14:textId="40230DE1" w:rsidR="005278C4" w:rsidRDefault="005278C4" w:rsidP="005278C4">
      <w:pPr>
        <w:pStyle w:val="Headingv3"/>
        <w:rPr>
          <w:lang w:eastAsia="en-GB"/>
        </w:rPr>
      </w:pPr>
      <w:r>
        <w:rPr>
          <w:lang w:eastAsia="en-GB"/>
        </w:rPr>
        <w:t>Graph:</w:t>
      </w:r>
    </w:p>
    <w:p w14:paraId="1BD842B6" w14:textId="7CD185AC" w:rsidR="005278C4" w:rsidRDefault="005278C4" w:rsidP="005278C4">
      <w:pPr>
        <w:pStyle w:val="Headingv3"/>
        <w:rPr>
          <w:lang w:eastAsia="en-GB"/>
        </w:rPr>
      </w:pPr>
      <w:r>
        <w:rPr>
          <w:lang w:eastAsia="en-GB"/>
        </w:rPr>
        <w:t>Calculations:</w:t>
      </w:r>
    </w:p>
    <w:p w14:paraId="0D021CDC" w14:textId="5237279A" w:rsidR="005278C4" w:rsidRPr="00A47AAF" w:rsidRDefault="005278C4" w:rsidP="005278C4">
      <w:pPr>
        <w:pStyle w:val="Headingv3"/>
        <w:rPr>
          <w:lang w:eastAsia="en-GB"/>
        </w:rPr>
      </w:pPr>
      <w:r>
        <w:rPr>
          <w:lang w:eastAsia="en-GB"/>
        </w:rPr>
        <w:t>Conclusion:</w:t>
      </w:r>
    </w:p>
    <w:sectPr w:rsidR="005278C4" w:rsidRPr="00A47AAF" w:rsidSect="00B40E29">
      <w:pgSz w:w="11906" w:h="16838"/>
      <w:pgMar w:top="1440" w:right="1440" w:bottom="56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871F21" w14:textId="77777777" w:rsidR="000A1F83" w:rsidRDefault="000A1F83" w:rsidP="004E3131">
      <w:pPr>
        <w:spacing w:after="0" w:line="240" w:lineRule="auto"/>
      </w:pPr>
      <w:r>
        <w:separator/>
      </w:r>
    </w:p>
  </w:endnote>
  <w:endnote w:type="continuationSeparator" w:id="0">
    <w:p w14:paraId="69FE3BCD" w14:textId="77777777" w:rsidR="000A1F83" w:rsidRDefault="000A1F83"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93D8D6" w14:textId="77777777" w:rsidR="000A1F83" w:rsidRDefault="000A1F83" w:rsidP="004E3131">
      <w:pPr>
        <w:spacing w:after="0" w:line="240" w:lineRule="auto"/>
      </w:pPr>
      <w:r>
        <w:separator/>
      </w:r>
    </w:p>
  </w:footnote>
  <w:footnote w:type="continuationSeparator" w:id="0">
    <w:p w14:paraId="3A1A93E5" w14:textId="77777777" w:rsidR="000A1F83" w:rsidRDefault="000A1F83" w:rsidP="004E31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yMDQxMTWxMDc3MTVS0lEKTi0uzszPAykwNKwFAMe9WZgtAAAA"/>
  </w:docVars>
  <w:rsids>
    <w:rsidRoot w:val="006A4691"/>
    <w:rsid w:val="000010C9"/>
    <w:rsid w:val="00002700"/>
    <w:rsid w:val="00002B18"/>
    <w:rsid w:val="00005A85"/>
    <w:rsid w:val="00014D47"/>
    <w:rsid w:val="00015ECE"/>
    <w:rsid w:val="000327E3"/>
    <w:rsid w:val="0003699D"/>
    <w:rsid w:val="000373A5"/>
    <w:rsid w:val="0004019A"/>
    <w:rsid w:val="00041E6A"/>
    <w:rsid w:val="00056AB4"/>
    <w:rsid w:val="00081751"/>
    <w:rsid w:val="000931FB"/>
    <w:rsid w:val="000A1F83"/>
    <w:rsid w:val="000A353E"/>
    <w:rsid w:val="000A6261"/>
    <w:rsid w:val="000A7B10"/>
    <w:rsid w:val="000B3C41"/>
    <w:rsid w:val="000C763B"/>
    <w:rsid w:val="000D2A56"/>
    <w:rsid w:val="000D4E93"/>
    <w:rsid w:val="000D7E33"/>
    <w:rsid w:val="000E11AD"/>
    <w:rsid w:val="001068FE"/>
    <w:rsid w:val="00106DA3"/>
    <w:rsid w:val="00115C10"/>
    <w:rsid w:val="001528F2"/>
    <w:rsid w:val="00154059"/>
    <w:rsid w:val="0015550B"/>
    <w:rsid w:val="001563B6"/>
    <w:rsid w:val="00157FC7"/>
    <w:rsid w:val="00172DBE"/>
    <w:rsid w:val="0017623F"/>
    <w:rsid w:val="00177722"/>
    <w:rsid w:val="00193072"/>
    <w:rsid w:val="001A5DBD"/>
    <w:rsid w:val="001A62E0"/>
    <w:rsid w:val="001B05E2"/>
    <w:rsid w:val="001C4350"/>
    <w:rsid w:val="001D256E"/>
    <w:rsid w:val="001D7843"/>
    <w:rsid w:val="001E1F7E"/>
    <w:rsid w:val="001E58F8"/>
    <w:rsid w:val="001F4FC4"/>
    <w:rsid w:val="002029E0"/>
    <w:rsid w:val="00205F83"/>
    <w:rsid w:val="00210984"/>
    <w:rsid w:val="00217F75"/>
    <w:rsid w:val="00230B51"/>
    <w:rsid w:val="00234394"/>
    <w:rsid w:val="002458AC"/>
    <w:rsid w:val="002504DF"/>
    <w:rsid w:val="0025275B"/>
    <w:rsid w:val="0025415D"/>
    <w:rsid w:val="00257919"/>
    <w:rsid w:val="00261DE5"/>
    <w:rsid w:val="002669CC"/>
    <w:rsid w:val="00272120"/>
    <w:rsid w:val="00272A48"/>
    <w:rsid w:val="00274C9C"/>
    <w:rsid w:val="00276D23"/>
    <w:rsid w:val="0028040F"/>
    <w:rsid w:val="0028351D"/>
    <w:rsid w:val="002A06AB"/>
    <w:rsid w:val="002A0EDC"/>
    <w:rsid w:val="002A47B8"/>
    <w:rsid w:val="002A4A9F"/>
    <w:rsid w:val="002B0508"/>
    <w:rsid w:val="002B06CC"/>
    <w:rsid w:val="002B25CC"/>
    <w:rsid w:val="002B6712"/>
    <w:rsid w:val="002C0F8E"/>
    <w:rsid w:val="002C48AB"/>
    <w:rsid w:val="002C5A0D"/>
    <w:rsid w:val="002C699D"/>
    <w:rsid w:val="002C7CAD"/>
    <w:rsid w:val="002D485D"/>
    <w:rsid w:val="002E39C1"/>
    <w:rsid w:val="002E3F82"/>
    <w:rsid w:val="002E78F7"/>
    <w:rsid w:val="002F10B6"/>
    <w:rsid w:val="002F1312"/>
    <w:rsid w:val="002F341A"/>
    <w:rsid w:val="00307599"/>
    <w:rsid w:val="003200BA"/>
    <w:rsid w:val="0032264D"/>
    <w:rsid w:val="00327195"/>
    <w:rsid w:val="0033455C"/>
    <w:rsid w:val="00364B88"/>
    <w:rsid w:val="0036620B"/>
    <w:rsid w:val="0036747B"/>
    <w:rsid w:val="00370B73"/>
    <w:rsid w:val="00374C3B"/>
    <w:rsid w:val="003843FE"/>
    <w:rsid w:val="00390883"/>
    <w:rsid w:val="003936C6"/>
    <w:rsid w:val="003972BB"/>
    <w:rsid w:val="003A3E5B"/>
    <w:rsid w:val="003B363B"/>
    <w:rsid w:val="003B7D9C"/>
    <w:rsid w:val="003C4289"/>
    <w:rsid w:val="003D3453"/>
    <w:rsid w:val="003D7027"/>
    <w:rsid w:val="003E2BCB"/>
    <w:rsid w:val="003E7A6C"/>
    <w:rsid w:val="003E7EFA"/>
    <w:rsid w:val="003F0EB7"/>
    <w:rsid w:val="003F3384"/>
    <w:rsid w:val="003F45FC"/>
    <w:rsid w:val="003F5D89"/>
    <w:rsid w:val="003F681A"/>
    <w:rsid w:val="00401982"/>
    <w:rsid w:val="004116B1"/>
    <w:rsid w:val="00425011"/>
    <w:rsid w:val="004342D6"/>
    <w:rsid w:val="00446168"/>
    <w:rsid w:val="00447217"/>
    <w:rsid w:val="00457198"/>
    <w:rsid w:val="004573ED"/>
    <w:rsid w:val="00461D06"/>
    <w:rsid w:val="00466846"/>
    <w:rsid w:val="00470265"/>
    <w:rsid w:val="00477DF1"/>
    <w:rsid w:val="004844CE"/>
    <w:rsid w:val="00492EBC"/>
    <w:rsid w:val="00494389"/>
    <w:rsid w:val="00495B7A"/>
    <w:rsid w:val="00495E71"/>
    <w:rsid w:val="004D6445"/>
    <w:rsid w:val="004E3131"/>
    <w:rsid w:val="004F0B43"/>
    <w:rsid w:val="004F4E14"/>
    <w:rsid w:val="004F6E80"/>
    <w:rsid w:val="004F791D"/>
    <w:rsid w:val="00503CE1"/>
    <w:rsid w:val="00505F38"/>
    <w:rsid w:val="0051200F"/>
    <w:rsid w:val="005126CB"/>
    <w:rsid w:val="0051754A"/>
    <w:rsid w:val="005207BB"/>
    <w:rsid w:val="005250A0"/>
    <w:rsid w:val="005278C4"/>
    <w:rsid w:val="00530A7A"/>
    <w:rsid w:val="00532FCB"/>
    <w:rsid w:val="00535CB6"/>
    <w:rsid w:val="00536834"/>
    <w:rsid w:val="00537B63"/>
    <w:rsid w:val="005450EE"/>
    <w:rsid w:val="005525E2"/>
    <w:rsid w:val="005709FC"/>
    <w:rsid w:val="00573112"/>
    <w:rsid w:val="0057500B"/>
    <w:rsid w:val="00582DA0"/>
    <w:rsid w:val="00582E2A"/>
    <w:rsid w:val="00586292"/>
    <w:rsid w:val="00590CF5"/>
    <w:rsid w:val="005A116B"/>
    <w:rsid w:val="005A575A"/>
    <w:rsid w:val="005B025C"/>
    <w:rsid w:val="005B100A"/>
    <w:rsid w:val="005B1C15"/>
    <w:rsid w:val="005B5CB1"/>
    <w:rsid w:val="005B613D"/>
    <w:rsid w:val="005B68B0"/>
    <w:rsid w:val="005B6A08"/>
    <w:rsid w:val="005C7AB1"/>
    <w:rsid w:val="005D1E51"/>
    <w:rsid w:val="005E0E8F"/>
    <w:rsid w:val="005F41F5"/>
    <w:rsid w:val="00611753"/>
    <w:rsid w:val="00612880"/>
    <w:rsid w:val="00622201"/>
    <w:rsid w:val="00634081"/>
    <w:rsid w:val="00646D34"/>
    <w:rsid w:val="00650F8A"/>
    <w:rsid w:val="00654295"/>
    <w:rsid w:val="00661BAF"/>
    <w:rsid w:val="00683D76"/>
    <w:rsid w:val="00684BBF"/>
    <w:rsid w:val="00692F56"/>
    <w:rsid w:val="006939EA"/>
    <w:rsid w:val="006A4691"/>
    <w:rsid w:val="006A6BF7"/>
    <w:rsid w:val="006B6B08"/>
    <w:rsid w:val="006D31B4"/>
    <w:rsid w:val="006D36C5"/>
    <w:rsid w:val="006D7701"/>
    <w:rsid w:val="006E0300"/>
    <w:rsid w:val="006E4FE6"/>
    <w:rsid w:val="006F2F54"/>
    <w:rsid w:val="0070226C"/>
    <w:rsid w:val="00725821"/>
    <w:rsid w:val="0073341D"/>
    <w:rsid w:val="0073755F"/>
    <w:rsid w:val="00740E49"/>
    <w:rsid w:val="00752FE5"/>
    <w:rsid w:val="007620EA"/>
    <w:rsid w:val="00776C76"/>
    <w:rsid w:val="00780169"/>
    <w:rsid w:val="007908C7"/>
    <w:rsid w:val="00792021"/>
    <w:rsid w:val="0079542C"/>
    <w:rsid w:val="00796FAB"/>
    <w:rsid w:val="007A20CB"/>
    <w:rsid w:val="007A263D"/>
    <w:rsid w:val="007B079D"/>
    <w:rsid w:val="007B0812"/>
    <w:rsid w:val="007B2B0E"/>
    <w:rsid w:val="007C574F"/>
    <w:rsid w:val="007D0CE2"/>
    <w:rsid w:val="007E692E"/>
    <w:rsid w:val="007F076C"/>
    <w:rsid w:val="007F746B"/>
    <w:rsid w:val="008008EA"/>
    <w:rsid w:val="00806802"/>
    <w:rsid w:val="00807218"/>
    <w:rsid w:val="00813760"/>
    <w:rsid w:val="00813C27"/>
    <w:rsid w:val="0081530A"/>
    <w:rsid w:val="00823EB1"/>
    <w:rsid w:val="00837C45"/>
    <w:rsid w:val="00844266"/>
    <w:rsid w:val="00846890"/>
    <w:rsid w:val="00846D04"/>
    <w:rsid w:val="00850C3A"/>
    <w:rsid w:val="00857523"/>
    <w:rsid w:val="0086307D"/>
    <w:rsid w:val="00870623"/>
    <w:rsid w:val="0087131F"/>
    <w:rsid w:val="00874395"/>
    <w:rsid w:val="008755B0"/>
    <w:rsid w:val="00893FD6"/>
    <w:rsid w:val="00894600"/>
    <w:rsid w:val="008A5F91"/>
    <w:rsid w:val="008D2869"/>
    <w:rsid w:val="008F54B4"/>
    <w:rsid w:val="0090120B"/>
    <w:rsid w:val="00901AF5"/>
    <w:rsid w:val="00903C2D"/>
    <w:rsid w:val="00913C21"/>
    <w:rsid w:val="00921476"/>
    <w:rsid w:val="00922AF9"/>
    <w:rsid w:val="00925197"/>
    <w:rsid w:val="009262E6"/>
    <w:rsid w:val="00931F87"/>
    <w:rsid w:val="00936A8D"/>
    <w:rsid w:val="00936CB5"/>
    <w:rsid w:val="00940009"/>
    <w:rsid w:val="00956CD6"/>
    <w:rsid w:val="009574A5"/>
    <w:rsid w:val="00965479"/>
    <w:rsid w:val="00991862"/>
    <w:rsid w:val="009949AB"/>
    <w:rsid w:val="00997F41"/>
    <w:rsid w:val="009A1943"/>
    <w:rsid w:val="009A5DFB"/>
    <w:rsid w:val="009E0835"/>
    <w:rsid w:val="009E1F5C"/>
    <w:rsid w:val="009F1494"/>
    <w:rsid w:val="00A11554"/>
    <w:rsid w:val="00A22E14"/>
    <w:rsid w:val="00A238C4"/>
    <w:rsid w:val="00A24383"/>
    <w:rsid w:val="00A31D16"/>
    <w:rsid w:val="00A32240"/>
    <w:rsid w:val="00A37DBA"/>
    <w:rsid w:val="00A41B46"/>
    <w:rsid w:val="00A47AAF"/>
    <w:rsid w:val="00A507A5"/>
    <w:rsid w:val="00A5588C"/>
    <w:rsid w:val="00A60C99"/>
    <w:rsid w:val="00A62648"/>
    <w:rsid w:val="00A6697D"/>
    <w:rsid w:val="00A850AD"/>
    <w:rsid w:val="00A86B52"/>
    <w:rsid w:val="00A93791"/>
    <w:rsid w:val="00AB4775"/>
    <w:rsid w:val="00AB6625"/>
    <w:rsid w:val="00AB6A49"/>
    <w:rsid w:val="00AC31B8"/>
    <w:rsid w:val="00AC4923"/>
    <w:rsid w:val="00AC74ED"/>
    <w:rsid w:val="00AD0BE3"/>
    <w:rsid w:val="00AD32A7"/>
    <w:rsid w:val="00AD5CF3"/>
    <w:rsid w:val="00AE49F0"/>
    <w:rsid w:val="00AF0A52"/>
    <w:rsid w:val="00AF4E4A"/>
    <w:rsid w:val="00AF71BA"/>
    <w:rsid w:val="00B05D0D"/>
    <w:rsid w:val="00B17F47"/>
    <w:rsid w:val="00B203DB"/>
    <w:rsid w:val="00B235BC"/>
    <w:rsid w:val="00B303DB"/>
    <w:rsid w:val="00B37818"/>
    <w:rsid w:val="00B40E29"/>
    <w:rsid w:val="00B41F35"/>
    <w:rsid w:val="00B6158D"/>
    <w:rsid w:val="00B74965"/>
    <w:rsid w:val="00B839B5"/>
    <w:rsid w:val="00B83D71"/>
    <w:rsid w:val="00B94AFA"/>
    <w:rsid w:val="00B95772"/>
    <w:rsid w:val="00B96523"/>
    <w:rsid w:val="00BA0EEF"/>
    <w:rsid w:val="00BC00CD"/>
    <w:rsid w:val="00BC7891"/>
    <w:rsid w:val="00BD394D"/>
    <w:rsid w:val="00BD6962"/>
    <w:rsid w:val="00BE1227"/>
    <w:rsid w:val="00BE3335"/>
    <w:rsid w:val="00BE5C72"/>
    <w:rsid w:val="00C15E91"/>
    <w:rsid w:val="00C37E66"/>
    <w:rsid w:val="00C552BD"/>
    <w:rsid w:val="00C752AA"/>
    <w:rsid w:val="00C874B9"/>
    <w:rsid w:val="00C90289"/>
    <w:rsid w:val="00C93950"/>
    <w:rsid w:val="00C957EA"/>
    <w:rsid w:val="00CA1CC8"/>
    <w:rsid w:val="00CA4847"/>
    <w:rsid w:val="00CA657B"/>
    <w:rsid w:val="00CB5A1C"/>
    <w:rsid w:val="00CB63CD"/>
    <w:rsid w:val="00CC07D4"/>
    <w:rsid w:val="00CF5919"/>
    <w:rsid w:val="00CF7C9E"/>
    <w:rsid w:val="00D10892"/>
    <w:rsid w:val="00D17082"/>
    <w:rsid w:val="00D23F1A"/>
    <w:rsid w:val="00D4661A"/>
    <w:rsid w:val="00D65531"/>
    <w:rsid w:val="00D6780E"/>
    <w:rsid w:val="00D7058A"/>
    <w:rsid w:val="00D725EF"/>
    <w:rsid w:val="00D74FBD"/>
    <w:rsid w:val="00D81C0A"/>
    <w:rsid w:val="00D82A43"/>
    <w:rsid w:val="00DB3BB9"/>
    <w:rsid w:val="00DB4770"/>
    <w:rsid w:val="00DB603F"/>
    <w:rsid w:val="00DC2C39"/>
    <w:rsid w:val="00DC30BD"/>
    <w:rsid w:val="00DC56E5"/>
    <w:rsid w:val="00DE7E8F"/>
    <w:rsid w:val="00E01A28"/>
    <w:rsid w:val="00E06515"/>
    <w:rsid w:val="00E17D68"/>
    <w:rsid w:val="00E20376"/>
    <w:rsid w:val="00E33F83"/>
    <w:rsid w:val="00E36397"/>
    <w:rsid w:val="00E46366"/>
    <w:rsid w:val="00E56F3C"/>
    <w:rsid w:val="00E5786A"/>
    <w:rsid w:val="00E67E6A"/>
    <w:rsid w:val="00E751F5"/>
    <w:rsid w:val="00EA6848"/>
    <w:rsid w:val="00EB2088"/>
    <w:rsid w:val="00EB4604"/>
    <w:rsid w:val="00ED046B"/>
    <w:rsid w:val="00EF11F8"/>
    <w:rsid w:val="00EF4D27"/>
    <w:rsid w:val="00EF7D3E"/>
    <w:rsid w:val="00F135CB"/>
    <w:rsid w:val="00F15764"/>
    <w:rsid w:val="00F16F19"/>
    <w:rsid w:val="00F228B9"/>
    <w:rsid w:val="00F22967"/>
    <w:rsid w:val="00F22A59"/>
    <w:rsid w:val="00F25079"/>
    <w:rsid w:val="00F2577C"/>
    <w:rsid w:val="00F35776"/>
    <w:rsid w:val="00F44C90"/>
    <w:rsid w:val="00F47903"/>
    <w:rsid w:val="00F510D1"/>
    <w:rsid w:val="00F5432E"/>
    <w:rsid w:val="00F61B40"/>
    <w:rsid w:val="00F750AE"/>
    <w:rsid w:val="00F8291B"/>
    <w:rsid w:val="00F85440"/>
    <w:rsid w:val="00F953D3"/>
    <w:rsid w:val="00F97109"/>
    <w:rsid w:val="00F97BE6"/>
    <w:rsid w:val="00FA6E5A"/>
    <w:rsid w:val="00FD4EA8"/>
    <w:rsid w:val="00FE15B5"/>
    <w:rsid w:val="00FE1AF9"/>
    <w:rsid w:val="00FE54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A352F"/>
  <w15:chartTrackingRefBased/>
  <w15:docId w15:val="{238363C9-41A8-4E91-8857-7872EE4F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styleId="UnresolvedMention">
    <w:name w:val="Unresolved Mention"/>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by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1.9000000000000006E-4"/>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1-5035-4821-8390-C75BDB2E14EB}"/>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requency</a:t>
                </a:r>
                <a:r>
                  <a:rPr lang="en-GB" baseline="0"/>
                  <a:t> (Period of The Wave)(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over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backward val="93"/>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F18B-49ED-A3B2-657F67B6D723}"/>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6807"/>
    <w:rsid w:val="00AD68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680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E0A35EEE-E1AC-49B1-976B-75E0BD2D9503}</b:Guid>
    <b:Author>
      <b:Author>
        <b:NameList>
          <b:Person>
            <b:Last>Hyperphysics</b:Last>
            <b:First>University</b:First>
            <b:Middle>Georgia State</b:Middle>
          </b:Person>
        </b:NameList>
      </b:Author>
    </b:Author>
    <b:Title>Hyperphysics - Faraday's Law</b:Title>
    <b:YearAccessed>2018</b:YearAccessed>
    <b:MonthAccessed>February</b:MonthAccessed>
    <b:DayAccessed>24</b:DayAccessed>
    <b:URL>http://hyperphysics.phy-astr.gsu.edu/hbase/electric/farlaw.html#c1</b:URL>
    <b:RefOrder>1</b:RefOrder>
  </b:Source>
</b:Sources>
</file>

<file path=customXml/itemProps1.xml><?xml version="1.0" encoding="utf-8"?>
<ds:datastoreItem xmlns:ds="http://schemas.openxmlformats.org/officeDocument/2006/customXml" ds:itemID="{A2BC48D5-AD0D-4BC6-B72D-3E09F085F5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27</TotalTime>
  <Pages>18</Pages>
  <Words>3079</Words>
  <Characters>1755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64</cp:revision>
  <dcterms:created xsi:type="dcterms:W3CDTF">2017-12-08T10:10:00Z</dcterms:created>
  <dcterms:modified xsi:type="dcterms:W3CDTF">2018-03-02T17:23:00Z</dcterms:modified>
</cp:coreProperties>
</file>